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A93908" w14:textId="0AB97FF6" w:rsidR="006E00F9" w:rsidRPr="0074489F" w:rsidRDefault="007032AC" w:rsidP="00171248">
      <w:pPr>
        <w:pStyle w:val="Heading1"/>
        <w:spacing w:line="480" w:lineRule="auto"/>
      </w:pPr>
      <w:bookmarkStart w:id="0" w:name="_Toc39415634"/>
      <w:bookmarkStart w:id="1" w:name="_Toc39504379"/>
      <w:r w:rsidRPr="00622141">
        <w:t>Result</w:t>
      </w:r>
      <w:bookmarkEnd w:id="0"/>
      <w:bookmarkEnd w:id="1"/>
    </w:p>
    <w:p w14:paraId="2B89530E" w14:textId="6C99F935" w:rsidR="0057713C" w:rsidRDefault="00CA68B9" w:rsidP="00171248">
      <w:pPr>
        <w:spacing w:line="480" w:lineRule="auto"/>
        <w:ind w:firstLine="720"/>
      </w:pPr>
      <w:r w:rsidRPr="0074489F">
        <w:t xml:space="preserve">The </w:t>
      </w:r>
      <w:r w:rsidR="00ED6323" w:rsidRPr="0074489F">
        <w:t>result</w:t>
      </w:r>
      <w:r w:rsidR="00622141">
        <w:t>s</w:t>
      </w:r>
      <w:r w:rsidR="00ED6323" w:rsidRPr="0074489F">
        <w:t xml:space="preserve"> we ob</w:t>
      </w:r>
      <w:r w:rsidR="00615B2A" w:rsidRPr="0074489F">
        <w:t>tained</w:t>
      </w:r>
      <w:r w:rsidR="0057713C" w:rsidRPr="0074489F">
        <w:t xml:space="preserve"> are shown as </w:t>
      </w:r>
      <w:r w:rsidR="00622141">
        <w:t xml:space="preserve">in Figure </w:t>
      </w:r>
      <w:r w:rsidR="00534FD1">
        <w:t>1</w:t>
      </w:r>
      <w:r w:rsidR="00622141">
        <w:t xml:space="preserve"> and Figure </w:t>
      </w:r>
      <w:r w:rsidR="00534FD1">
        <w:t>2</w:t>
      </w:r>
      <w:r w:rsidR="0057713C" w:rsidRPr="0074489F">
        <w:t>.</w:t>
      </w:r>
      <w:r w:rsidR="00E2540B" w:rsidRPr="0074489F">
        <w:t xml:space="preserve"> The first table shows the results </w:t>
      </w:r>
      <w:r w:rsidR="00534FD1">
        <w:t>based on person-level data</w:t>
      </w:r>
      <w:r w:rsidR="00D74FDD" w:rsidRPr="0074489F">
        <w:t xml:space="preserve">, and the second </w:t>
      </w:r>
      <w:r w:rsidR="000170EE" w:rsidRPr="0074489F">
        <w:t xml:space="preserve">table </w:t>
      </w:r>
      <w:r w:rsidR="008C5CEE" w:rsidRPr="0074489F">
        <w:t>show</w:t>
      </w:r>
      <w:r w:rsidR="00622141">
        <w:t>s</w:t>
      </w:r>
      <w:r w:rsidR="008C5CEE" w:rsidRPr="0074489F">
        <w:t xml:space="preserve"> the results </w:t>
      </w:r>
      <w:r w:rsidR="00622141">
        <w:t>by</w:t>
      </w:r>
      <w:r w:rsidR="007F7765" w:rsidRPr="0074489F">
        <w:t xml:space="preserve"> </w:t>
      </w:r>
      <w:proofErr w:type="spellStart"/>
      <w:r w:rsidR="00534FD1">
        <w:t>vehicle_level</w:t>
      </w:r>
      <w:proofErr w:type="spellEnd"/>
      <w:r w:rsidR="00534FD1">
        <w:t xml:space="preserve"> data</w:t>
      </w:r>
      <w:r w:rsidR="007F7765" w:rsidRPr="0074489F">
        <w:t xml:space="preserve">. </w:t>
      </w:r>
    </w:p>
    <w:p w14:paraId="3B6C26F7" w14:textId="448FA039" w:rsidR="00534FD1" w:rsidRDefault="00534FD1" w:rsidP="00534FD1">
      <w:pPr>
        <w:spacing w:line="480" w:lineRule="auto"/>
      </w:pPr>
      <w:r w:rsidRPr="00534FD1">
        <w:t>Dependent Variable: INJSEV_IM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60"/>
        <w:gridCol w:w="1860"/>
        <w:gridCol w:w="1860"/>
        <w:gridCol w:w="1860"/>
        <w:gridCol w:w="1860"/>
      </w:tblGrid>
      <w:tr w:rsidR="00534FD1" w:rsidRPr="00534FD1" w14:paraId="1B4E2580" w14:textId="77777777" w:rsidTr="00534FD1"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1D9320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Algorithm </w:t>
            </w:r>
          </w:p>
        </w:tc>
        <w:tc>
          <w:tcPr>
            <w:tcW w:w="186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BA229D6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# of independent variables </w:t>
            </w:r>
          </w:p>
        </w:tc>
        <w:tc>
          <w:tcPr>
            <w:tcW w:w="186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2BD035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Cross validation?  </w:t>
            </w:r>
          </w:p>
        </w:tc>
        <w:tc>
          <w:tcPr>
            <w:tcW w:w="186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6DF5673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tuning?  </w:t>
            </w:r>
          </w:p>
        </w:tc>
        <w:tc>
          <w:tcPr>
            <w:tcW w:w="186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104416A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Accuracy </w:t>
            </w:r>
          </w:p>
        </w:tc>
      </w:tr>
      <w:tr w:rsidR="00534FD1" w:rsidRPr="00534FD1" w14:paraId="52CEDF02" w14:textId="77777777" w:rsidTr="00534FD1">
        <w:tc>
          <w:tcPr>
            <w:tcW w:w="18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0015680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KNN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6037EA" w14:textId="523A86B3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4DF22B" w14:textId="1A895092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  <w:r w:rsidR="00E01C44">
              <w:rPr>
                <w:rFonts w:ascii="Calibri" w:eastAsia="Times New Roman" w:hAnsi="Calibri" w:cs="Calibri"/>
              </w:rPr>
              <w:t>10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506244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D6B448" w14:textId="3E2E85E3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0.6</w:t>
            </w:r>
            <w:r w:rsidR="00E01C44">
              <w:rPr>
                <w:rFonts w:ascii="Calibri" w:eastAsia="Times New Roman" w:hAnsi="Calibri" w:cs="Calibri"/>
              </w:rPr>
              <w:t>805</w:t>
            </w:r>
          </w:p>
        </w:tc>
      </w:tr>
      <w:tr w:rsidR="00534FD1" w:rsidRPr="00534FD1" w14:paraId="56AE6BA9" w14:textId="77777777" w:rsidTr="00534FD1">
        <w:tc>
          <w:tcPr>
            <w:tcW w:w="18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4E3A0C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SVC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15D4E6" w14:textId="2C27AF26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1953CAB" w14:textId="1E1C9C52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  <w:r w:rsidR="00E01C44">
              <w:rPr>
                <w:rFonts w:ascii="Calibri" w:eastAsia="Times New Roman" w:hAnsi="Calibri" w:cs="Calibri"/>
              </w:rPr>
              <w:t>10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545400A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CB6AA42" w14:textId="57E05BD6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0.71</w:t>
            </w:r>
            <w:r w:rsidR="00E01C44">
              <w:rPr>
                <w:rFonts w:ascii="Calibri" w:eastAsia="Times New Roman" w:hAnsi="Calibri" w:cs="Calibri"/>
              </w:rPr>
              <w:t>55</w:t>
            </w:r>
          </w:p>
        </w:tc>
      </w:tr>
      <w:tr w:rsidR="00534FD1" w:rsidRPr="00534FD1" w14:paraId="097E6A1C" w14:textId="77777777" w:rsidTr="00534FD1">
        <w:tc>
          <w:tcPr>
            <w:tcW w:w="18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C650962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DT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B25F062" w14:textId="1CFBAE9D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983BC24" w14:textId="551B50AB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  <w:r w:rsidR="00E01C44">
              <w:rPr>
                <w:rFonts w:ascii="Calibri" w:eastAsia="Times New Roman" w:hAnsi="Calibri" w:cs="Calibri"/>
              </w:rPr>
              <w:t>10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DD57112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05F77AA" w14:textId="479B6B68" w:rsidR="00534FD1" w:rsidRPr="00534FD1" w:rsidRDefault="00E01C44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>
              <w:rPr>
                <w:rFonts w:ascii="Calibri" w:eastAsia="Times New Roman" w:hAnsi="Calibri" w:cs="Calibri"/>
              </w:rPr>
              <w:t>0.9161</w:t>
            </w:r>
            <w:r w:rsidR="00534FD1" w:rsidRPr="00534FD1">
              <w:rPr>
                <w:rFonts w:ascii="Calibri" w:eastAsia="Times New Roman" w:hAnsi="Calibri" w:cs="Calibri"/>
              </w:rPr>
              <w:t> </w:t>
            </w:r>
          </w:p>
        </w:tc>
      </w:tr>
      <w:tr w:rsidR="00534FD1" w:rsidRPr="00534FD1" w14:paraId="4A0EB9F7" w14:textId="77777777" w:rsidTr="00534FD1">
        <w:tc>
          <w:tcPr>
            <w:tcW w:w="18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B9743C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RF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AD0740" w14:textId="12BC8BB2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FBF9D7" w14:textId="00B014CC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  <w:r w:rsidR="00E01C44">
              <w:rPr>
                <w:rFonts w:ascii="Calibri" w:eastAsia="Times New Roman" w:hAnsi="Calibri" w:cs="Calibri"/>
              </w:rPr>
              <w:t>10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7AC93E9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B30D37" w14:textId="41F9B5DB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0.</w:t>
            </w:r>
            <w:r w:rsidR="00E01C44">
              <w:rPr>
                <w:rFonts w:ascii="Calibri" w:eastAsia="Times New Roman" w:hAnsi="Calibri" w:cs="Calibri"/>
              </w:rPr>
              <w:t>9307</w:t>
            </w:r>
          </w:p>
        </w:tc>
      </w:tr>
      <w:tr w:rsidR="00534FD1" w:rsidRPr="00534FD1" w14:paraId="1097878A" w14:textId="77777777" w:rsidTr="00534FD1">
        <w:tc>
          <w:tcPr>
            <w:tcW w:w="18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2012168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534FD1">
              <w:rPr>
                <w:rFonts w:ascii="Calibri" w:eastAsia="Times New Roman" w:hAnsi="Calibri" w:cs="Calibri"/>
              </w:rPr>
              <w:t>XGBoost</w:t>
            </w:r>
            <w:proofErr w:type="spellEnd"/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06B631A" w14:textId="0AFE2B62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C5D1DB" w14:textId="553010C2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10B0AC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56A8D3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0.8770 </w:t>
            </w:r>
          </w:p>
        </w:tc>
      </w:tr>
      <w:tr w:rsidR="00534FD1" w:rsidRPr="00534FD1" w14:paraId="3E198312" w14:textId="77777777" w:rsidTr="00534FD1">
        <w:tc>
          <w:tcPr>
            <w:tcW w:w="18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037674A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LGBM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8825788" w14:textId="522941B4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64A120" w14:textId="0415BC81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85FC41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2B02DB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534FD1">
              <w:rPr>
                <w:rFonts w:ascii="Calibri" w:eastAsia="Times New Roman" w:hAnsi="Calibri" w:cs="Calibri"/>
              </w:rPr>
              <w:t>0.8407 </w:t>
            </w:r>
          </w:p>
        </w:tc>
      </w:tr>
    </w:tbl>
    <w:p w14:paraId="1B29F7AF" w14:textId="11A8373D" w:rsidR="00534FD1" w:rsidRDefault="00534FD1" w:rsidP="00171248">
      <w:pPr>
        <w:spacing w:line="480" w:lineRule="auto"/>
        <w:ind w:firstLine="720"/>
      </w:pPr>
    </w:p>
    <w:p w14:paraId="7D5BCD9D" w14:textId="6227B591" w:rsidR="00534FD1" w:rsidRDefault="00534FD1" w:rsidP="00534FD1">
      <w:pPr>
        <w:spacing w:line="480" w:lineRule="auto"/>
      </w:pPr>
      <w:r w:rsidRPr="00534FD1">
        <w:t>More observations (confusing matrix etc.):</w:t>
      </w:r>
    </w:p>
    <w:p w14:paraId="286D779C" w14:textId="514BB698" w:rsidR="00E01C44" w:rsidRDefault="00904656" w:rsidP="00534FD1">
      <w:pPr>
        <w:spacing w:line="480" w:lineRule="auto"/>
      </w:pPr>
      <w:r>
        <w:t>DT:</w:t>
      </w:r>
    </w:p>
    <w:p w14:paraId="396ADA91" w14:textId="59CD1204" w:rsidR="00E01C44" w:rsidRDefault="00E01C44" w:rsidP="00534FD1">
      <w:pPr>
        <w:spacing w:line="480" w:lineRule="auto"/>
      </w:pPr>
      <w:r w:rsidRPr="00E01C44">
        <w:drawing>
          <wp:inline distT="0" distB="0" distL="0" distR="0" wp14:anchorId="53027B65" wp14:editId="2144A982">
            <wp:extent cx="3572374" cy="1419423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901B7" w14:textId="3F944207" w:rsidR="00904656" w:rsidRDefault="00904656" w:rsidP="00534FD1">
      <w:pPr>
        <w:spacing w:line="480" w:lineRule="auto"/>
      </w:pPr>
      <w:r>
        <w:t>RF:</w:t>
      </w:r>
    </w:p>
    <w:p w14:paraId="4385C1D4" w14:textId="35B5E8B3" w:rsidR="00904656" w:rsidRDefault="00904656" w:rsidP="00534FD1">
      <w:pPr>
        <w:spacing w:line="480" w:lineRule="auto"/>
      </w:pPr>
      <w:r w:rsidRPr="00904656">
        <w:drawing>
          <wp:inline distT="0" distB="0" distL="0" distR="0" wp14:anchorId="60145EDA" wp14:editId="0887B8E6">
            <wp:extent cx="3219899" cy="12574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CF2EC" w14:textId="71C491AA" w:rsidR="00904656" w:rsidRDefault="00904656" w:rsidP="00534FD1">
      <w:pPr>
        <w:spacing w:line="480" w:lineRule="auto"/>
      </w:pPr>
      <w:r>
        <w:lastRenderedPageBreak/>
        <w:t>KNN:</w:t>
      </w:r>
    </w:p>
    <w:p w14:paraId="1D151B59" w14:textId="647159AB" w:rsidR="00904656" w:rsidRDefault="00904656" w:rsidP="00534FD1">
      <w:pPr>
        <w:spacing w:line="480" w:lineRule="auto"/>
      </w:pPr>
      <w:r w:rsidRPr="00904656">
        <w:drawing>
          <wp:inline distT="0" distB="0" distL="0" distR="0" wp14:anchorId="422150C2" wp14:editId="1323EE15">
            <wp:extent cx="3210373" cy="1371791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9DE3E" w14:textId="740EFC12" w:rsidR="00904656" w:rsidRDefault="00904656" w:rsidP="00534FD1">
      <w:pPr>
        <w:spacing w:line="480" w:lineRule="auto"/>
      </w:pPr>
      <w:r>
        <w:t>SVC:</w:t>
      </w:r>
    </w:p>
    <w:p w14:paraId="7DE927A9" w14:textId="7B7FC02A" w:rsidR="00904656" w:rsidRDefault="00904656" w:rsidP="00534FD1">
      <w:pPr>
        <w:spacing w:line="480" w:lineRule="auto"/>
      </w:pPr>
      <w:r w:rsidRPr="00904656">
        <w:drawing>
          <wp:inline distT="0" distB="0" distL="0" distR="0" wp14:anchorId="6EFC180C" wp14:editId="583369E3">
            <wp:extent cx="3229426" cy="1124107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29426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584E4" w14:textId="534FB940" w:rsidR="00534FD1" w:rsidRDefault="00534FD1" w:rsidP="00534FD1">
      <w:pPr>
        <w:spacing w:line="480" w:lineRule="auto"/>
      </w:pPr>
      <w:r w:rsidRPr="00534FD1">
        <w:t>Feature importance Result:</w:t>
      </w:r>
    </w:p>
    <w:p w14:paraId="3482BE84" w14:textId="386A191F" w:rsidR="00E01C44" w:rsidRDefault="00E01C44" w:rsidP="00534FD1">
      <w:pPr>
        <w:spacing w:line="480" w:lineRule="auto"/>
      </w:pPr>
      <w:r w:rsidRPr="00E01C44">
        <w:drawing>
          <wp:inline distT="0" distB="0" distL="0" distR="0" wp14:anchorId="0834EC24" wp14:editId="7153D6F3">
            <wp:extent cx="4620270" cy="2686425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28304" w14:textId="77777777" w:rsidR="00E01C44" w:rsidRDefault="00E01C44" w:rsidP="00534FD1">
      <w:pPr>
        <w:spacing w:line="480" w:lineRule="auto"/>
      </w:pPr>
    </w:p>
    <w:p w14:paraId="46273FFF" w14:textId="77777777" w:rsidR="00534FD1" w:rsidRPr="00534FD1" w:rsidRDefault="00534FD1" w:rsidP="00534FD1">
      <w:pPr>
        <w:spacing w:after="0" w:line="240" w:lineRule="auto"/>
        <w:textAlignment w:val="baseline"/>
        <w:rPr>
          <w:rFonts w:ascii="Segoe UI" w:eastAsia="Times New Roman" w:hAnsi="Segoe UI" w:cs="Segoe UI"/>
          <w:color w:val="2F5496"/>
          <w:sz w:val="18"/>
          <w:szCs w:val="18"/>
        </w:rPr>
      </w:pPr>
      <w:r w:rsidRPr="00534FD1">
        <w:rPr>
          <w:rFonts w:ascii="Calibri Light" w:eastAsia="Times New Roman" w:hAnsi="Calibri Light" w:cs="Calibri Light"/>
          <w:color w:val="2F5496"/>
          <w:sz w:val="32"/>
          <w:szCs w:val="32"/>
        </w:rPr>
        <w:t>Dependent Variable: MXVSEV_IM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60"/>
        <w:gridCol w:w="1860"/>
        <w:gridCol w:w="1860"/>
        <w:gridCol w:w="1860"/>
        <w:gridCol w:w="1860"/>
      </w:tblGrid>
      <w:tr w:rsidR="00534FD1" w:rsidRPr="00534FD1" w14:paraId="5E261D0E" w14:textId="77777777" w:rsidTr="00534FD1">
        <w:tc>
          <w:tcPr>
            <w:tcW w:w="186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ACF0502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lastRenderedPageBreak/>
              <w:t>Algorithm </w:t>
            </w:r>
          </w:p>
        </w:tc>
        <w:tc>
          <w:tcPr>
            <w:tcW w:w="186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0002BB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# of independent variables </w:t>
            </w:r>
          </w:p>
        </w:tc>
        <w:tc>
          <w:tcPr>
            <w:tcW w:w="186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759414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Cross validation?  </w:t>
            </w:r>
          </w:p>
        </w:tc>
        <w:tc>
          <w:tcPr>
            <w:tcW w:w="186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3BE9C6F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tuning?  </w:t>
            </w:r>
          </w:p>
        </w:tc>
        <w:tc>
          <w:tcPr>
            <w:tcW w:w="186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8407A5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Accuracy </w:t>
            </w:r>
          </w:p>
        </w:tc>
      </w:tr>
      <w:tr w:rsidR="00534FD1" w:rsidRPr="00534FD1" w14:paraId="2C31E6A2" w14:textId="77777777" w:rsidTr="00534FD1">
        <w:tc>
          <w:tcPr>
            <w:tcW w:w="18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35934D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KNN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60DC6B" w14:textId="6FDBD3A5" w:rsidR="00534FD1" w:rsidRPr="00534FD1" w:rsidRDefault="00904656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7F4E0FE" w14:textId="5B3212CC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  <w:r w:rsidR="00904656">
              <w:rPr>
                <w:rFonts w:ascii="Calibri" w:eastAsia="Times New Roman" w:hAnsi="Calibri" w:cs="Calibri"/>
              </w:rPr>
              <w:t>10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684E3C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8E2519" w14:textId="33986C5E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0.</w:t>
            </w:r>
            <w:r w:rsidR="00904656">
              <w:rPr>
                <w:rFonts w:ascii="Calibri" w:eastAsia="Times New Roman" w:hAnsi="Calibri" w:cs="Calibri"/>
              </w:rPr>
              <w:t>6627</w:t>
            </w:r>
          </w:p>
        </w:tc>
      </w:tr>
      <w:tr w:rsidR="00534FD1" w:rsidRPr="00534FD1" w14:paraId="6934379E" w14:textId="77777777" w:rsidTr="00534FD1">
        <w:tc>
          <w:tcPr>
            <w:tcW w:w="18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699152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SVC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9F8C0AC" w14:textId="1AB8E1A0" w:rsidR="00534FD1" w:rsidRPr="00534FD1" w:rsidRDefault="00904656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043DB4" w14:textId="703EA5B9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  <w:r w:rsidR="00904656">
              <w:rPr>
                <w:rFonts w:ascii="Calibri" w:eastAsia="Times New Roman" w:hAnsi="Calibri" w:cs="Calibri"/>
              </w:rPr>
              <w:t>10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C01D92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D3B5B8D" w14:textId="651BF7D2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0.</w:t>
            </w:r>
            <w:r w:rsidR="00904656">
              <w:rPr>
                <w:rFonts w:ascii="Calibri" w:eastAsia="Times New Roman" w:hAnsi="Calibri" w:cs="Calibri"/>
              </w:rPr>
              <w:t>6723</w:t>
            </w:r>
          </w:p>
        </w:tc>
      </w:tr>
      <w:tr w:rsidR="00534FD1" w:rsidRPr="00534FD1" w14:paraId="4E13A4B3" w14:textId="77777777" w:rsidTr="00534FD1">
        <w:tc>
          <w:tcPr>
            <w:tcW w:w="18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3468AEF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DT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4CA0D5" w14:textId="44BA6177" w:rsidR="00534FD1" w:rsidRPr="00534FD1" w:rsidRDefault="00904656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C2D315" w14:textId="010DA7EF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  <w:r w:rsidR="00904656">
              <w:rPr>
                <w:rFonts w:ascii="Calibri" w:eastAsia="Times New Roman" w:hAnsi="Calibri" w:cs="Calibri"/>
              </w:rPr>
              <w:t>10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28C64F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4CC44D" w14:textId="4593C652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0.</w:t>
            </w:r>
            <w:r w:rsidR="00904656">
              <w:rPr>
                <w:rFonts w:ascii="Calibri" w:eastAsia="Times New Roman" w:hAnsi="Calibri" w:cs="Calibri"/>
              </w:rPr>
              <w:t>7826</w:t>
            </w:r>
          </w:p>
        </w:tc>
      </w:tr>
      <w:tr w:rsidR="00534FD1" w:rsidRPr="00534FD1" w14:paraId="0816F621" w14:textId="77777777" w:rsidTr="00534FD1">
        <w:tc>
          <w:tcPr>
            <w:tcW w:w="18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A241FD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RF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CA7462" w14:textId="73DA0C6C" w:rsidR="00534FD1" w:rsidRPr="00534FD1" w:rsidRDefault="00904656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2DF958A" w14:textId="2D14B406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  <w:r w:rsidR="00904656">
              <w:rPr>
                <w:rFonts w:ascii="Calibri" w:eastAsia="Times New Roman" w:hAnsi="Calibri" w:cs="Calibri"/>
              </w:rPr>
              <w:t>10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78A2FB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11347A" w14:textId="1AF94385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0.8</w:t>
            </w:r>
            <w:r w:rsidR="00904656">
              <w:rPr>
                <w:rFonts w:ascii="Calibri" w:eastAsia="Times New Roman" w:hAnsi="Calibri" w:cs="Calibri"/>
              </w:rPr>
              <w:t>240</w:t>
            </w:r>
          </w:p>
        </w:tc>
      </w:tr>
      <w:tr w:rsidR="00534FD1" w:rsidRPr="00534FD1" w14:paraId="2A54A166" w14:textId="77777777" w:rsidTr="00534FD1">
        <w:tc>
          <w:tcPr>
            <w:tcW w:w="18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ED003D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534FD1">
              <w:rPr>
                <w:rFonts w:ascii="Calibri" w:eastAsia="Times New Roman" w:hAnsi="Calibri" w:cs="Calibri"/>
              </w:rPr>
              <w:t>XGBoost</w:t>
            </w:r>
            <w:proofErr w:type="spellEnd"/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62F2376" w14:textId="2C2ED720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9705716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5C9AC14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DB40E0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0.8549 </w:t>
            </w:r>
          </w:p>
        </w:tc>
      </w:tr>
      <w:tr w:rsidR="00534FD1" w:rsidRPr="00534FD1" w14:paraId="536F8646" w14:textId="77777777" w:rsidTr="00534FD1">
        <w:tc>
          <w:tcPr>
            <w:tcW w:w="186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BC09F99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LGBM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B76661" w14:textId="3C232711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DF811C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6690257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86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58B7E0E" w14:textId="77777777" w:rsidR="00534FD1" w:rsidRPr="00534FD1" w:rsidRDefault="00534FD1" w:rsidP="00534FD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34FD1">
              <w:rPr>
                <w:rFonts w:ascii="Calibri" w:eastAsia="Times New Roman" w:hAnsi="Calibri" w:cs="Calibri"/>
              </w:rPr>
              <w:t> </w:t>
            </w:r>
          </w:p>
        </w:tc>
      </w:tr>
    </w:tbl>
    <w:p w14:paraId="787F0531" w14:textId="77777777" w:rsidR="00534FD1" w:rsidRPr="00534FD1" w:rsidRDefault="00534FD1" w:rsidP="00534FD1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534FD1">
        <w:rPr>
          <w:rFonts w:ascii="Calibri" w:eastAsia="Times New Roman" w:hAnsi="Calibri" w:cs="Calibri"/>
        </w:rPr>
        <w:t> </w:t>
      </w:r>
    </w:p>
    <w:p w14:paraId="46B73B63" w14:textId="77777777" w:rsidR="00534FD1" w:rsidRPr="00534FD1" w:rsidRDefault="00534FD1" w:rsidP="00534FD1">
      <w:pPr>
        <w:spacing w:after="0" w:line="240" w:lineRule="auto"/>
        <w:textAlignment w:val="baseline"/>
      </w:pPr>
    </w:p>
    <w:p w14:paraId="3BF719DE" w14:textId="7CFF2314" w:rsidR="00534FD1" w:rsidRDefault="00534FD1" w:rsidP="00534FD1">
      <w:pPr>
        <w:spacing w:after="0" w:line="240" w:lineRule="auto"/>
        <w:textAlignment w:val="baseline"/>
      </w:pPr>
      <w:r w:rsidRPr="00534FD1">
        <w:t>Feature importance Result: </w:t>
      </w:r>
    </w:p>
    <w:p w14:paraId="62F1B6C4" w14:textId="4F0B8FD2" w:rsidR="00904656" w:rsidRDefault="00904656" w:rsidP="00534FD1">
      <w:pPr>
        <w:spacing w:after="0" w:line="240" w:lineRule="auto"/>
        <w:textAlignment w:val="baseline"/>
      </w:pPr>
      <w:r w:rsidRPr="00904656">
        <w:drawing>
          <wp:inline distT="0" distB="0" distL="0" distR="0" wp14:anchorId="09994548" wp14:editId="58039466">
            <wp:extent cx="4296375" cy="2705478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1957B" w14:textId="77777777" w:rsidR="00904656" w:rsidRPr="00534FD1" w:rsidRDefault="00904656" w:rsidP="00534FD1">
      <w:pPr>
        <w:spacing w:after="0" w:line="240" w:lineRule="auto"/>
        <w:textAlignment w:val="baseline"/>
      </w:pPr>
    </w:p>
    <w:p w14:paraId="52CDDB7B" w14:textId="07E1837C" w:rsidR="00534FD1" w:rsidRDefault="00534FD1" w:rsidP="00534FD1">
      <w:pPr>
        <w:spacing w:line="480" w:lineRule="auto"/>
      </w:pPr>
      <w:r w:rsidRPr="00534FD1">
        <w:t>More observations (confusing matrix etc.):</w:t>
      </w:r>
    </w:p>
    <w:p w14:paraId="717DEEBB" w14:textId="3E81AA45" w:rsidR="00904656" w:rsidRDefault="00904656" w:rsidP="00534FD1">
      <w:pPr>
        <w:spacing w:line="480" w:lineRule="auto"/>
      </w:pPr>
      <w:r>
        <w:t>DT:</w:t>
      </w:r>
    </w:p>
    <w:p w14:paraId="50F8FDA6" w14:textId="0F6DF30F" w:rsidR="00904656" w:rsidRDefault="00904656" w:rsidP="00534FD1">
      <w:pPr>
        <w:spacing w:line="480" w:lineRule="auto"/>
      </w:pPr>
      <w:r w:rsidRPr="00904656">
        <w:drawing>
          <wp:inline distT="0" distB="0" distL="0" distR="0" wp14:anchorId="6D65847D" wp14:editId="6A98A785">
            <wp:extent cx="2743583" cy="1190791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11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23FB3" w14:textId="2288F3CD" w:rsidR="00904656" w:rsidRDefault="00904656" w:rsidP="00534FD1">
      <w:pPr>
        <w:spacing w:line="480" w:lineRule="auto"/>
      </w:pPr>
      <w:r>
        <w:t>RF:</w:t>
      </w:r>
    </w:p>
    <w:p w14:paraId="7AFDB2CC" w14:textId="60229CD6" w:rsidR="00904656" w:rsidRDefault="00904656" w:rsidP="00534FD1">
      <w:pPr>
        <w:spacing w:line="480" w:lineRule="auto"/>
      </w:pPr>
      <w:r w:rsidRPr="00904656">
        <w:lastRenderedPageBreak/>
        <w:drawing>
          <wp:inline distT="0" distB="0" distL="0" distR="0" wp14:anchorId="13500468" wp14:editId="7FC5BE4D">
            <wp:extent cx="3000794" cy="1209844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7AA2A" w14:textId="05EF42C7" w:rsidR="00904656" w:rsidRDefault="00904656" w:rsidP="00534FD1">
      <w:pPr>
        <w:spacing w:line="480" w:lineRule="auto"/>
      </w:pPr>
      <w:r>
        <w:t>KNN:</w:t>
      </w:r>
    </w:p>
    <w:p w14:paraId="46E186BD" w14:textId="2AB61121" w:rsidR="00904656" w:rsidRDefault="00904656" w:rsidP="00534FD1">
      <w:pPr>
        <w:spacing w:line="480" w:lineRule="auto"/>
      </w:pPr>
      <w:r w:rsidRPr="00904656">
        <w:drawing>
          <wp:inline distT="0" distB="0" distL="0" distR="0" wp14:anchorId="6673485B" wp14:editId="6FABBE72">
            <wp:extent cx="2753109" cy="1314633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53109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BE041" w14:textId="77777777" w:rsidR="00904656" w:rsidRPr="0074489F" w:rsidRDefault="00904656" w:rsidP="00534FD1">
      <w:pPr>
        <w:spacing w:line="480" w:lineRule="auto"/>
      </w:pPr>
    </w:p>
    <w:p w14:paraId="5B08FA3B" w14:textId="69FA4DCD" w:rsidR="003724F7" w:rsidRPr="0074489F" w:rsidRDefault="003724F7" w:rsidP="00171248">
      <w:pPr>
        <w:spacing w:line="480" w:lineRule="auto"/>
        <w:ind w:firstLine="720"/>
        <w:rPr>
          <w:color w:val="000000"/>
          <w:bdr w:val="none" w:sz="0" w:space="0" w:color="auto" w:frame="1"/>
        </w:rPr>
      </w:pPr>
      <w:bookmarkStart w:id="2" w:name="_GoBack"/>
      <w:bookmarkEnd w:id="2"/>
    </w:p>
    <w:sectPr w:rsidR="003724F7" w:rsidRPr="007448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46400E" w14:textId="77777777" w:rsidR="00541443" w:rsidRDefault="00541443" w:rsidP="00625DB3">
      <w:pPr>
        <w:spacing w:after="0" w:line="240" w:lineRule="auto"/>
      </w:pPr>
      <w:r>
        <w:separator/>
      </w:r>
    </w:p>
  </w:endnote>
  <w:endnote w:type="continuationSeparator" w:id="0">
    <w:p w14:paraId="0587CD8A" w14:textId="77777777" w:rsidR="00541443" w:rsidRDefault="00541443" w:rsidP="00625D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631A1E" w14:textId="77777777" w:rsidR="00541443" w:rsidRDefault="00541443" w:rsidP="00625DB3">
      <w:pPr>
        <w:spacing w:after="0" w:line="240" w:lineRule="auto"/>
      </w:pPr>
      <w:r>
        <w:separator/>
      </w:r>
    </w:p>
  </w:footnote>
  <w:footnote w:type="continuationSeparator" w:id="0">
    <w:p w14:paraId="10B3A975" w14:textId="77777777" w:rsidR="00541443" w:rsidRDefault="00541443" w:rsidP="00625D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84A9A"/>
    <w:multiLevelType w:val="hybridMultilevel"/>
    <w:tmpl w:val="8DF2049A"/>
    <w:lvl w:ilvl="0" w:tplc="CF3E29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0076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F863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B27F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72AC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82D1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9C7C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18F07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8BC82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64525"/>
    <w:multiLevelType w:val="hybridMultilevel"/>
    <w:tmpl w:val="D5222E7E"/>
    <w:lvl w:ilvl="0" w:tplc="E9F860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98E82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E070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E218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5A0B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4C20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6E89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F823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8E11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9316B"/>
    <w:multiLevelType w:val="hybridMultilevel"/>
    <w:tmpl w:val="FFFFFFFF"/>
    <w:lvl w:ilvl="0" w:tplc="2512B0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E0F0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0844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402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34F1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0CA33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783F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5893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6AE8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D4483"/>
    <w:multiLevelType w:val="hybridMultilevel"/>
    <w:tmpl w:val="FFFFFFFF"/>
    <w:lvl w:ilvl="0" w:tplc="385C74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265D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6213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6C46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8EC6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52EC7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C4C2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FC50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CAB7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63E7D"/>
    <w:multiLevelType w:val="hybridMultilevel"/>
    <w:tmpl w:val="1E82BB4E"/>
    <w:lvl w:ilvl="0" w:tplc="1D466F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088BC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DB0466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F22CB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C248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CCB0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1040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34ED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EC88D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B9587E"/>
    <w:multiLevelType w:val="hybridMultilevel"/>
    <w:tmpl w:val="2F10F17A"/>
    <w:lvl w:ilvl="0" w:tplc="89C6ED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71C55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5A0B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CA14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4A65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5244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364DF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6665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C0D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73245E"/>
    <w:multiLevelType w:val="hybridMultilevel"/>
    <w:tmpl w:val="FFFFFFFF"/>
    <w:lvl w:ilvl="0" w:tplc="AE7657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03497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5890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3212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3615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D42A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7AEFF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F008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5266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6256EB"/>
    <w:multiLevelType w:val="hybridMultilevel"/>
    <w:tmpl w:val="FFFFFFFF"/>
    <w:lvl w:ilvl="0" w:tplc="89C81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5633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C26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2E11F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D41D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5281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EE01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D8FD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DE9B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9D4DF8"/>
    <w:multiLevelType w:val="hybridMultilevel"/>
    <w:tmpl w:val="FFFFFFFF"/>
    <w:lvl w:ilvl="0" w:tplc="B6C667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96B7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040A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427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78DDF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02C4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6C94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62A6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A46C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B956B7"/>
    <w:multiLevelType w:val="hybridMultilevel"/>
    <w:tmpl w:val="E1C4C4C8"/>
    <w:lvl w:ilvl="0" w:tplc="BE2AF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B437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5623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36E5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9C23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5290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DE52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4A39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62EF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A96751"/>
    <w:multiLevelType w:val="hybridMultilevel"/>
    <w:tmpl w:val="DC3C7382"/>
    <w:lvl w:ilvl="0" w:tplc="B51A51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4AEC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1B425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81294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669F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4CC5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F075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B0E2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F4917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003AB3"/>
    <w:multiLevelType w:val="hybridMultilevel"/>
    <w:tmpl w:val="FFFFFFFF"/>
    <w:lvl w:ilvl="0" w:tplc="558A2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50C7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468F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C7AFF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9682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7855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F882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6ECA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AC5F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64981"/>
    <w:multiLevelType w:val="hybridMultilevel"/>
    <w:tmpl w:val="C748C6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0"/>
  </w:num>
  <w:num w:numId="3">
    <w:abstractNumId w:val="7"/>
  </w:num>
  <w:num w:numId="4">
    <w:abstractNumId w:val="1"/>
  </w:num>
  <w:num w:numId="5">
    <w:abstractNumId w:val="11"/>
  </w:num>
  <w:num w:numId="6">
    <w:abstractNumId w:val="9"/>
  </w:num>
  <w:num w:numId="7">
    <w:abstractNumId w:val="8"/>
  </w:num>
  <w:num w:numId="8">
    <w:abstractNumId w:val="4"/>
  </w:num>
  <w:num w:numId="9">
    <w:abstractNumId w:val="6"/>
  </w:num>
  <w:num w:numId="10">
    <w:abstractNumId w:val="5"/>
  </w:num>
  <w:num w:numId="11">
    <w:abstractNumId w:val="2"/>
  </w:num>
  <w:num w:numId="12">
    <w:abstractNumId w:val="1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NDA1N7QwMbWwMLVU0lEKTi0uzszPAykwrgUAQmq47SwAAAA="/>
  </w:docVars>
  <w:rsids>
    <w:rsidRoot w:val="4963D2F5"/>
    <w:rsid w:val="00000D89"/>
    <w:rsid w:val="00002B59"/>
    <w:rsid w:val="0000577C"/>
    <w:rsid w:val="000100BC"/>
    <w:rsid w:val="00012598"/>
    <w:rsid w:val="000135DC"/>
    <w:rsid w:val="00015249"/>
    <w:rsid w:val="000170EE"/>
    <w:rsid w:val="0002043E"/>
    <w:rsid w:val="00020901"/>
    <w:rsid w:val="0002170C"/>
    <w:rsid w:val="00021DEF"/>
    <w:rsid w:val="00021F09"/>
    <w:rsid w:val="00022B41"/>
    <w:rsid w:val="0002421C"/>
    <w:rsid w:val="000261B1"/>
    <w:rsid w:val="00030CE3"/>
    <w:rsid w:val="00034E00"/>
    <w:rsid w:val="000364DF"/>
    <w:rsid w:val="00043031"/>
    <w:rsid w:val="000439AD"/>
    <w:rsid w:val="000446E3"/>
    <w:rsid w:val="00051CF3"/>
    <w:rsid w:val="00055E7B"/>
    <w:rsid w:val="0005679E"/>
    <w:rsid w:val="000576DC"/>
    <w:rsid w:val="00057C36"/>
    <w:rsid w:val="0006400F"/>
    <w:rsid w:val="00065A41"/>
    <w:rsid w:val="00070ADC"/>
    <w:rsid w:val="00072F16"/>
    <w:rsid w:val="00076309"/>
    <w:rsid w:val="00076E0C"/>
    <w:rsid w:val="000802A2"/>
    <w:rsid w:val="00080A56"/>
    <w:rsid w:val="00081D15"/>
    <w:rsid w:val="0009144C"/>
    <w:rsid w:val="0009426D"/>
    <w:rsid w:val="00094C46"/>
    <w:rsid w:val="00096B2D"/>
    <w:rsid w:val="000A07FA"/>
    <w:rsid w:val="000A0E51"/>
    <w:rsid w:val="000A1CE2"/>
    <w:rsid w:val="000A301C"/>
    <w:rsid w:val="000B149A"/>
    <w:rsid w:val="000B1987"/>
    <w:rsid w:val="000C14F2"/>
    <w:rsid w:val="000D0D94"/>
    <w:rsid w:val="000D5FDB"/>
    <w:rsid w:val="000D70BD"/>
    <w:rsid w:val="000E3303"/>
    <w:rsid w:val="000E4F6D"/>
    <w:rsid w:val="000E7B67"/>
    <w:rsid w:val="000E7BB1"/>
    <w:rsid w:val="000F0F96"/>
    <w:rsid w:val="000F102D"/>
    <w:rsid w:val="000F19F6"/>
    <w:rsid w:val="000F2BDB"/>
    <w:rsid w:val="000F36A4"/>
    <w:rsid w:val="000F5033"/>
    <w:rsid w:val="000F75CA"/>
    <w:rsid w:val="0010091F"/>
    <w:rsid w:val="00102A3F"/>
    <w:rsid w:val="00103560"/>
    <w:rsid w:val="00104348"/>
    <w:rsid w:val="0010587B"/>
    <w:rsid w:val="00105C25"/>
    <w:rsid w:val="0010D3FB"/>
    <w:rsid w:val="001117D3"/>
    <w:rsid w:val="00112D1E"/>
    <w:rsid w:val="001164DB"/>
    <w:rsid w:val="00117BB6"/>
    <w:rsid w:val="001207E9"/>
    <w:rsid w:val="00123E26"/>
    <w:rsid w:val="00125605"/>
    <w:rsid w:val="00131A88"/>
    <w:rsid w:val="00136D03"/>
    <w:rsid w:val="00141B48"/>
    <w:rsid w:val="00151ACD"/>
    <w:rsid w:val="00152F58"/>
    <w:rsid w:val="00157351"/>
    <w:rsid w:val="001602F6"/>
    <w:rsid w:val="001607F8"/>
    <w:rsid w:val="0016757C"/>
    <w:rsid w:val="00171248"/>
    <w:rsid w:val="001718A4"/>
    <w:rsid w:val="00172413"/>
    <w:rsid w:val="00173782"/>
    <w:rsid w:val="00175D28"/>
    <w:rsid w:val="00175E02"/>
    <w:rsid w:val="00176035"/>
    <w:rsid w:val="00177BCE"/>
    <w:rsid w:val="001821E5"/>
    <w:rsid w:val="001823B6"/>
    <w:rsid w:val="00187DDC"/>
    <w:rsid w:val="00191935"/>
    <w:rsid w:val="00195D51"/>
    <w:rsid w:val="00196CE3"/>
    <w:rsid w:val="001A0234"/>
    <w:rsid w:val="001A132A"/>
    <w:rsid w:val="001A2DBB"/>
    <w:rsid w:val="001A7719"/>
    <w:rsid w:val="001B1071"/>
    <w:rsid w:val="001B124B"/>
    <w:rsid w:val="001B1637"/>
    <w:rsid w:val="001B5F64"/>
    <w:rsid w:val="001B7CFA"/>
    <w:rsid w:val="001C3CA4"/>
    <w:rsid w:val="001C5E74"/>
    <w:rsid w:val="001D1E9B"/>
    <w:rsid w:val="001D2C1D"/>
    <w:rsid w:val="001D3F5B"/>
    <w:rsid w:val="001D4258"/>
    <w:rsid w:val="001D5844"/>
    <w:rsid w:val="001E49BA"/>
    <w:rsid w:val="001E5C18"/>
    <w:rsid w:val="001E6498"/>
    <w:rsid w:val="001E79BD"/>
    <w:rsid w:val="001F18A7"/>
    <w:rsid w:val="001F4858"/>
    <w:rsid w:val="001F4AEE"/>
    <w:rsid w:val="001F4B66"/>
    <w:rsid w:val="001F514F"/>
    <w:rsid w:val="00204712"/>
    <w:rsid w:val="00205C31"/>
    <w:rsid w:val="0021082E"/>
    <w:rsid w:val="00210D60"/>
    <w:rsid w:val="0021304B"/>
    <w:rsid w:val="00214833"/>
    <w:rsid w:val="00216973"/>
    <w:rsid w:val="002229E1"/>
    <w:rsid w:val="00224FC8"/>
    <w:rsid w:val="00227AAC"/>
    <w:rsid w:val="0023357A"/>
    <w:rsid w:val="0023591E"/>
    <w:rsid w:val="00237A92"/>
    <w:rsid w:val="0024083A"/>
    <w:rsid w:val="00243332"/>
    <w:rsid w:val="00246F8D"/>
    <w:rsid w:val="00251083"/>
    <w:rsid w:val="00251399"/>
    <w:rsid w:val="0025187C"/>
    <w:rsid w:val="00252C8E"/>
    <w:rsid w:val="00253D01"/>
    <w:rsid w:val="0026187E"/>
    <w:rsid w:val="002618BB"/>
    <w:rsid w:val="00267427"/>
    <w:rsid w:val="00272F07"/>
    <w:rsid w:val="00280304"/>
    <w:rsid w:val="00282D28"/>
    <w:rsid w:val="00283438"/>
    <w:rsid w:val="002847CE"/>
    <w:rsid w:val="002874F3"/>
    <w:rsid w:val="0029591E"/>
    <w:rsid w:val="0029686B"/>
    <w:rsid w:val="00296A3B"/>
    <w:rsid w:val="00297B43"/>
    <w:rsid w:val="002A6955"/>
    <w:rsid w:val="002B1847"/>
    <w:rsid w:val="002B7AA9"/>
    <w:rsid w:val="002C281E"/>
    <w:rsid w:val="002C5069"/>
    <w:rsid w:val="002C5192"/>
    <w:rsid w:val="002C6DF0"/>
    <w:rsid w:val="002C75D1"/>
    <w:rsid w:val="002D0F01"/>
    <w:rsid w:val="002D1EE3"/>
    <w:rsid w:val="002D6755"/>
    <w:rsid w:val="002E09C6"/>
    <w:rsid w:val="002E305D"/>
    <w:rsid w:val="002E51BA"/>
    <w:rsid w:val="002E7C34"/>
    <w:rsid w:val="002F3CA7"/>
    <w:rsid w:val="00301396"/>
    <w:rsid w:val="0030411F"/>
    <w:rsid w:val="00304942"/>
    <w:rsid w:val="00307A74"/>
    <w:rsid w:val="00307B7A"/>
    <w:rsid w:val="00307C48"/>
    <w:rsid w:val="00307D7D"/>
    <w:rsid w:val="00310CDC"/>
    <w:rsid w:val="0031561B"/>
    <w:rsid w:val="00316157"/>
    <w:rsid w:val="00317DA3"/>
    <w:rsid w:val="003200DE"/>
    <w:rsid w:val="003202CC"/>
    <w:rsid w:val="00320FB9"/>
    <w:rsid w:val="0032254D"/>
    <w:rsid w:val="003236E2"/>
    <w:rsid w:val="00327364"/>
    <w:rsid w:val="00327904"/>
    <w:rsid w:val="00327DAC"/>
    <w:rsid w:val="003301EB"/>
    <w:rsid w:val="0033419F"/>
    <w:rsid w:val="00334CDB"/>
    <w:rsid w:val="003356AE"/>
    <w:rsid w:val="00340D3E"/>
    <w:rsid w:val="00342309"/>
    <w:rsid w:val="0034253C"/>
    <w:rsid w:val="00344BFF"/>
    <w:rsid w:val="0034706D"/>
    <w:rsid w:val="00350746"/>
    <w:rsid w:val="00350C2A"/>
    <w:rsid w:val="00350C2C"/>
    <w:rsid w:val="003510E7"/>
    <w:rsid w:val="0035136C"/>
    <w:rsid w:val="003515C2"/>
    <w:rsid w:val="00355C38"/>
    <w:rsid w:val="00363C57"/>
    <w:rsid w:val="00363E9A"/>
    <w:rsid w:val="00365C0D"/>
    <w:rsid w:val="00366F20"/>
    <w:rsid w:val="0036754E"/>
    <w:rsid w:val="003709B5"/>
    <w:rsid w:val="00370F60"/>
    <w:rsid w:val="003724F7"/>
    <w:rsid w:val="00372772"/>
    <w:rsid w:val="00374DB1"/>
    <w:rsid w:val="00377491"/>
    <w:rsid w:val="003841D3"/>
    <w:rsid w:val="003943F6"/>
    <w:rsid w:val="003A13A8"/>
    <w:rsid w:val="003A6D54"/>
    <w:rsid w:val="003A7B3C"/>
    <w:rsid w:val="003B20FC"/>
    <w:rsid w:val="003B6C32"/>
    <w:rsid w:val="003B6FA6"/>
    <w:rsid w:val="003C3D8B"/>
    <w:rsid w:val="003D17FC"/>
    <w:rsid w:val="003D1F5F"/>
    <w:rsid w:val="003D3846"/>
    <w:rsid w:val="003D6DD7"/>
    <w:rsid w:val="003D7800"/>
    <w:rsid w:val="003E05D9"/>
    <w:rsid w:val="003E5ED7"/>
    <w:rsid w:val="003E760F"/>
    <w:rsid w:val="003F2B51"/>
    <w:rsid w:val="003F3458"/>
    <w:rsid w:val="003F38A2"/>
    <w:rsid w:val="003F5B46"/>
    <w:rsid w:val="004007E1"/>
    <w:rsid w:val="00402556"/>
    <w:rsid w:val="00404676"/>
    <w:rsid w:val="004118EE"/>
    <w:rsid w:val="00414DAC"/>
    <w:rsid w:val="004150EB"/>
    <w:rsid w:val="00420A08"/>
    <w:rsid w:val="00421206"/>
    <w:rsid w:val="00421942"/>
    <w:rsid w:val="00422B98"/>
    <w:rsid w:val="004236B3"/>
    <w:rsid w:val="0042447D"/>
    <w:rsid w:val="00424982"/>
    <w:rsid w:val="00427058"/>
    <w:rsid w:val="00432997"/>
    <w:rsid w:val="004336A4"/>
    <w:rsid w:val="004373CA"/>
    <w:rsid w:val="00437C54"/>
    <w:rsid w:val="00440A5A"/>
    <w:rsid w:val="0044158B"/>
    <w:rsid w:val="00442DD8"/>
    <w:rsid w:val="00447E7A"/>
    <w:rsid w:val="004565A5"/>
    <w:rsid w:val="004578A6"/>
    <w:rsid w:val="00457A69"/>
    <w:rsid w:val="0046171A"/>
    <w:rsid w:val="0046552F"/>
    <w:rsid w:val="00467374"/>
    <w:rsid w:val="00470699"/>
    <w:rsid w:val="00475197"/>
    <w:rsid w:val="00476734"/>
    <w:rsid w:val="004843D4"/>
    <w:rsid w:val="00484803"/>
    <w:rsid w:val="004867B1"/>
    <w:rsid w:val="00491754"/>
    <w:rsid w:val="00491CAD"/>
    <w:rsid w:val="004928A4"/>
    <w:rsid w:val="00493187"/>
    <w:rsid w:val="00494AF9"/>
    <w:rsid w:val="00494C13"/>
    <w:rsid w:val="00494D1D"/>
    <w:rsid w:val="004950DD"/>
    <w:rsid w:val="00496CE7"/>
    <w:rsid w:val="004A2104"/>
    <w:rsid w:val="004A2737"/>
    <w:rsid w:val="004A72DA"/>
    <w:rsid w:val="004A7914"/>
    <w:rsid w:val="004B0361"/>
    <w:rsid w:val="004B42A8"/>
    <w:rsid w:val="004B4D9D"/>
    <w:rsid w:val="004B6801"/>
    <w:rsid w:val="004B719F"/>
    <w:rsid w:val="004C7D20"/>
    <w:rsid w:val="004D0BF2"/>
    <w:rsid w:val="004D13FD"/>
    <w:rsid w:val="004D281A"/>
    <w:rsid w:val="004D7FF8"/>
    <w:rsid w:val="004E4597"/>
    <w:rsid w:val="004E4AE7"/>
    <w:rsid w:val="004E5780"/>
    <w:rsid w:val="004E6EA6"/>
    <w:rsid w:val="004E764D"/>
    <w:rsid w:val="004E7E04"/>
    <w:rsid w:val="004F0CE4"/>
    <w:rsid w:val="004F1534"/>
    <w:rsid w:val="004F557F"/>
    <w:rsid w:val="00501650"/>
    <w:rsid w:val="00504948"/>
    <w:rsid w:val="00510706"/>
    <w:rsid w:val="005107FF"/>
    <w:rsid w:val="005147AB"/>
    <w:rsid w:val="00515FDA"/>
    <w:rsid w:val="005166C0"/>
    <w:rsid w:val="00517584"/>
    <w:rsid w:val="00521827"/>
    <w:rsid w:val="00523E81"/>
    <w:rsid w:val="00532EF1"/>
    <w:rsid w:val="00533E5B"/>
    <w:rsid w:val="00534FD1"/>
    <w:rsid w:val="00541443"/>
    <w:rsid w:val="00542B5D"/>
    <w:rsid w:val="00544B4D"/>
    <w:rsid w:val="00545333"/>
    <w:rsid w:val="00551C95"/>
    <w:rsid w:val="00552C14"/>
    <w:rsid w:val="005564C8"/>
    <w:rsid w:val="0056335B"/>
    <w:rsid w:val="00564882"/>
    <w:rsid w:val="005675B7"/>
    <w:rsid w:val="0057713C"/>
    <w:rsid w:val="00580CEE"/>
    <w:rsid w:val="005841C9"/>
    <w:rsid w:val="005869DF"/>
    <w:rsid w:val="00586C78"/>
    <w:rsid w:val="0058761B"/>
    <w:rsid w:val="00590160"/>
    <w:rsid w:val="00595456"/>
    <w:rsid w:val="00597463"/>
    <w:rsid w:val="005A05FB"/>
    <w:rsid w:val="005A14C3"/>
    <w:rsid w:val="005B02FA"/>
    <w:rsid w:val="005B1892"/>
    <w:rsid w:val="005B4612"/>
    <w:rsid w:val="005C5ECC"/>
    <w:rsid w:val="005D56A4"/>
    <w:rsid w:val="005D684C"/>
    <w:rsid w:val="005D6D00"/>
    <w:rsid w:val="005D7F1C"/>
    <w:rsid w:val="005E0291"/>
    <w:rsid w:val="005E062E"/>
    <w:rsid w:val="005E097A"/>
    <w:rsid w:val="005E1CB1"/>
    <w:rsid w:val="005E3593"/>
    <w:rsid w:val="005E4BEB"/>
    <w:rsid w:val="005E6591"/>
    <w:rsid w:val="005F1208"/>
    <w:rsid w:val="005F2C48"/>
    <w:rsid w:val="0060172F"/>
    <w:rsid w:val="00602489"/>
    <w:rsid w:val="00606142"/>
    <w:rsid w:val="00606D44"/>
    <w:rsid w:val="00610028"/>
    <w:rsid w:val="00610549"/>
    <w:rsid w:val="00614530"/>
    <w:rsid w:val="006151B6"/>
    <w:rsid w:val="00615B2A"/>
    <w:rsid w:val="006162C1"/>
    <w:rsid w:val="00622141"/>
    <w:rsid w:val="0062233C"/>
    <w:rsid w:val="006228C6"/>
    <w:rsid w:val="00623661"/>
    <w:rsid w:val="00625DB3"/>
    <w:rsid w:val="00631568"/>
    <w:rsid w:val="006315B4"/>
    <w:rsid w:val="00632A1A"/>
    <w:rsid w:val="00633A6C"/>
    <w:rsid w:val="00636D27"/>
    <w:rsid w:val="006370CD"/>
    <w:rsid w:val="00647A0C"/>
    <w:rsid w:val="00653978"/>
    <w:rsid w:val="006545FA"/>
    <w:rsid w:val="0065490F"/>
    <w:rsid w:val="0066185F"/>
    <w:rsid w:val="00662B03"/>
    <w:rsid w:val="00664461"/>
    <w:rsid w:val="00667806"/>
    <w:rsid w:val="00667FA7"/>
    <w:rsid w:val="00671201"/>
    <w:rsid w:val="00671FB3"/>
    <w:rsid w:val="00672178"/>
    <w:rsid w:val="00673E5D"/>
    <w:rsid w:val="0067449F"/>
    <w:rsid w:val="006746DD"/>
    <w:rsid w:val="00675ABA"/>
    <w:rsid w:val="00676636"/>
    <w:rsid w:val="00676804"/>
    <w:rsid w:val="00681FDF"/>
    <w:rsid w:val="006823BC"/>
    <w:rsid w:val="0068272A"/>
    <w:rsid w:val="00683612"/>
    <w:rsid w:val="00687DC6"/>
    <w:rsid w:val="006908E1"/>
    <w:rsid w:val="00693EC5"/>
    <w:rsid w:val="006940B1"/>
    <w:rsid w:val="00697A83"/>
    <w:rsid w:val="006A7626"/>
    <w:rsid w:val="006B0A81"/>
    <w:rsid w:val="006B2FEE"/>
    <w:rsid w:val="006B4A84"/>
    <w:rsid w:val="006B701F"/>
    <w:rsid w:val="006B770B"/>
    <w:rsid w:val="006C31C5"/>
    <w:rsid w:val="006C3C82"/>
    <w:rsid w:val="006C474B"/>
    <w:rsid w:val="006C4D14"/>
    <w:rsid w:val="006C7036"/>
    <w:rsid w:val="006C710C"/>
    <w:rsid w:val="006D1C77"/>
    <w:rsid w:val="006D226E"/>
    <w:rsid w:val="006D384B"/>
    <w:rsid w:val="006D3F73"/>
    <w:rsid w:val="006D700F"/>
    <w:rsid w:val="006D704A"/>
    <w:rsid w:val="006E00F9"/>
    <w:rsid w:val="006E1972"/>
    <w:rsid w:val="006E1E32"/>
    <w:rsid w:val="006E2820"/>
    <w:rsid w:val="006E30B0"/>
    <w:rsid w:val="006E5152"/>
    <w:rsid w:val="006E53D5"/>
    <w:rsid w:val="006F17C6"/>
    <w:rsid w:val="006F45DF"/>
    <w:rsid w:val="006F628C"/>
    <w:rsid w:val="006F77C5"/>
    <w:rsid w:val="007026A0"/>
    <w:rsid w:val="007032AC"/>
    <w:rsid w:val="007053AD"/>
    <w:rsid w:val="0070777E"/>
    <w:rsid w:val="007103C9"/>
    <w:rsid w:val="007121CD"/>
    <w:rsid w:val="00713588"/>
    <w:rsid w:val="00715F33"/>
    <w:rsid w:val="00721955"/>
    <w:rsid w:val="00724675"/>
    <w:rsid w:val="00725614"/>
    <w:rsid w:val="00731F42"/>
    <w:rsid w:val="00732AD2"/>
    <w:rsid w:val="00733304"/>
    <w:rsid w:val="007348FD"/>
    <w:rsid w:val="00736A26"/>
    <w:rsid w:val="0074160D"/>
    <w:rsid w:val="00742253"/>
    <w:rsid w:val="0074489F"/>
    <w:rsid w:val="0074504B"/>
    <w:rsid w:val="00745D73"/>
    <w:rsid w:val="00746231"/>
    <w:rsid w:val="007464D3"/>
    <w:rsid w:val="00746B82"/>
    <w:rsid w:val="00751303"/>
    <w:rsid w:val="00753746"/>
    <w:rsid w:val="00753ED9"/>
    <w:rsid w:val="0075509E"/>
    <w:rsid w:val="00755932"/>
    <w:rsid w:val="00755C3F"/>
    <w:rsid w:val="00755ED3"/>
    <w:rsid w:val="00757D2B"/>
    <w:rsid w:val="00761D93"/>
    <w:rsid w:val="00770428"/>
    <w:rsid w:val="00771313"/>
    <w:rsid w:val="007716A8"/>
    <w:rsid w:val="00774514"/>
    <w:rsid w:val="007748C2"/>
    <w:rsid w:val="00775F27"/>
    <w:rsid w:val="00777ACC"/>
    <w:rsid w:val="00777B59"/>
    <w:rsid w:val="00780AC3"/>
    <w:rsid w:val="00782496"/>
    <w:rsid w:val="007838DA"/>
    <w:rsid w:val="00783F5B"/>
    <w:rsid w:val="00783FE3"/>
    <w:rsid w:val="00785D3F"/>
    <w:rsid w:val="00785F8F"/>
    <w:rsid w:val="00786698"/>
    <w:rsid w:val="00786B0C"/>
    <w:rsid w:val="0079019D"/>
    <w:rsid w:val="00797525"/>
    <w:rsid w:val="007A0561"/>
    <w:rsid w:val="007A134F"/>
    <w:rsid w:val="007A3AF4"/>
    <w:rsid w:val="007B1318"/>
    <w:rsid w:val="007B31E0"/>
    <w:rsid w:val="007B67D0"/>
    <w:rsid w:val="007C1CE0"/>
    <w:rsid w:val="007C4DD1"/>
    <w:rsid w:val="007C5762"/>
    <w:rsid w:val="007C6AC2"/>
    <w:rsid w:val="007C7841"/>
    <w:rsid w:val="007D3713"/>
    <w:rsid w:val="007D42CB"/>
    <w:rsid w:val="007D4442"/>
    <w:rsid w:val="007D79CE"/>
    <w:rsid w:val="007E0B95"/>
    <w:rsid w:val="007F0508"/>
    <w:rsid w:val="007F1E53"/>
    <w:rsid w:val="007F2A12"/>
    <w:rsid w:val="007F2BAC"/>
    <w:rsid w:val="007F2FA1"/>
    <w:rsid w:val="007F42E5"/>
    <w:rsid w:val="007F7765"/>
    <w:rsid w:val="008001B6"/>
    <w:rsid w:val="008001F5"/>
    <w:rsid w:val="00805580"/>
    <w:rsid w:val="00805BE0"/>
    <w:rsid w:val="008105A4"/>
    <w:rsid w:val="00813907"/>
    <w:rsid w:val="0082421D"/>
    <w:rsid w:val="00824E7C"/>
    <w:rsid w:val="008330C6"/>
    <w:rsid w:val="008368B6"/>
    <w:rsid w:val="00841303"/>
    <w:rsid w:val="00842A29"/>
    <w:rsid w:val="00847B5E"/>
    <w:rsid w:val="00853310"/>
    <w:rsid w:val="008533F0"/>
    <w:rsid w:val="00853520"/>
    <w:rsid w:val="00861206"/>
    <w:rsid w:val="0086147F"/>
    <w:rsid w:val="00862D51"/>
    <w:rsid w:val="00863B4F"/>
    <w:rsid w:val="008679C5"/>
    <w:rsid w:val="00870D0E"/>
    <w:rsid w:val="0087346D"/>
    <w:rsid w:val="00873C1F"/>
    <w:rsid w:val="0087797A"/>
    <w:rsid w:val="00881A1D"/>
    <w:rsid w:val="00886561"/>
    <w:rsid w:val="00887EA5"/>
    <w:rsid w:val="00893A9B"/>
    <w:rsid w:val="00896C6F"/>
    <w:rsid w:val="00896CB9"/>
    <w:rsid w:val="008A3468"/>
    <w:rsid w:val="008A3567"/>
    <w:rsid w:val="008A4549"/>
    <w:rsid w:val="008A7020"/>
    <w:rsid w:val="008C187A"/>
    <w:rsid w:val="008C3FB6"/>
    <w:rsid w:val="008C46C9"/>
    <w:rsid w:val="008C5CEE"/>
    <w:rsid w:val="008C5D1B"/>
    <w:rsid w:val="008C6496"/>
    <w:rsid w:val="008C66D2"/>
    <w:rsid w:val="008C71C3"/>
    <w:rsid w:val="008C763E"/>
    <w:rsid w:val="008D362F"/>
    <w:rsid w:val="008D76DF"/>
    <w:rsid w:val="008E04EF"/>
    <w:rsid w:val="008E2673"/>
    <w:rsid w:val="008E4E69"/>
    <w:rsid w:val="008E58C8"/>
    <w:rsid w:val="008E60D4"/>
    <w:rsid w:val="008E7926"/>
    <w:rsid w:val="008F178F"/>
    <w:rsid w:val="008F1DFE"/>
    <w:rsid w:val="008F2483"/>
    <w:rsid w:val="00900738"/>
    <w:rsid w:val="009015CD"/>
    <w:rsid w:val="0090364F"/>
    <w:rsid w:val="00904656"/>
    <w:rsid w:val="00904C77"/>
    <w:rsid w:val="00906CD8"/>
    <w:rsid w:val="009121B1"/>
    <w:rsid w:val="00916789"/>
    <w:rsid w:val="00922512"/>
    <w:rsid w:val="0093092A"/>
    <w:rsid w:val="0093322A"/>
    <w:rsid w:val="009344CE"/>
    <w:rsid w:val="0093792D"/>
    <w:rsid w:val="00941798"/>
    <w:rsid w:val="00942386"/>
    <w:rsid w:val="00943FAA"/>
    <w:rsid w:val="00944088"/>
    <w:rsid w:val="00945072"/>
    <w:rsid w:val="00954453"/>
    <w:rsid w:val="009550E6"/>
    <w:rsid w:val="00964E88"/>
    <w:rsid w:val="00966DF5"/>
    <w:rsid w:val="0097177B"/>
    <w:rsid w:val="00973CBB"/>
    <w:rsid w:val="00973CD5"/>
    <w:rsid w:val="009745F3"/>
    <w:rsid w:val="0097461D"/>
    <w:rsid w:val="009749CD"/>
    <w:rsid w:val="00982C1B"/>
    <w:rsid w:val="00983477"/>
    <w:rsid w:val="00986451"/>
    <w:rsid w:val="00991D57"/>
    <w:rsid w:val="0099425E"/>
    <w:rsid w:val="00995118"/>
    <w:rsid w:val="00995514"/>
    <w:rsid w:val="009A003D"/>
    <w:rsid w:val="009A04B6"/>
    <w:rsid w:val="009A0A3D"/>
    <w:rsid w:val="009A24DE"/>
    <w:rsid w:val="009A5108"/>
    <w:rsid w:val="009A6C1E"/>
    <w:rsid w:val="009B50F8"/>
    <w:rsid w:val="009B5D4A"/>
    <w:rsid w:val="009B719A"/>
    <w:rsid w:val="009B7C14"/>
    <w:rsid w:val="009C14F6"/>
    <w:rsid w:val="009D43AF"/>
    <w:rsid w:val="009D6911"/>
    <w:rsid w:val="009E1FA9"/>
    <w:rsid w:val="009E3500"/>
    <w:rsid w:val="009E3ACE"/>
    <w:rsid w:val="009E5FA3"/>
    <w:rsid w:val="009E7D92"/>
    <w:rsid w:val="009F4C1E"/>
    <w:rsid w:val="009F5D38"/>
    <w:rsid w:val="009F74B4"/>
    <w:rsid w:val="00A00311"/>
    <w:rsid w:val="00A00776"/>
    <w:rsid w:val="00A00D4C"/>
    <w:rsid w:val="00A01C2F"/>
    <w:rsid w:val="00A036DF"/>
    <w:rsid w:val="00A04242"/>
    <w:rsid w:val="00A06494"/>
    <w:rsid w:val="00A10034"/>
    <w:rsid w:val="00A157AC"/>
    <w:rsid w:val="00A163BC"/>
    <w:rsid w:val="00A17805"/>
    <w:rsid w:val="00A21316"/>
    <w:rsid w:val="00A24962"/>
    <w:rsid w:val="00A26441"/>
    <w:rsid w:val="00A26F39"/>
    <w:rsid w:val="00A304ED"/>
    <w:rsid w:val="00A3138C"/>
    <w:rsid w:val="00A3211B"/>
    <w:rsid w:val="00A37E6E"/>
    <w:rsid w:val="00A42620"/>
    <w:rsid w:val="00A42A84"/>
    <w:rsid w:val="00A42FC3"/>
    <w:rsid w:val="00A43E54"/>
    <w:rsid w:val="00A44D34"/>
    <w:rsid w:val="00A50ECC"/>
    <w:rsid w:val="00A5360C"/>
    <w:rsid w:val="00A5361D"/>
    <w:rsid w:val="00A678B7"/>
    <w:rsid w:val="00A75F06"/>
    <w:rsid w:val="00A76025"/>
    <w:rsid w:val="00A839D4"/>
    <w:rsid w:val="00A84DB6"/>
    <w:rsid w:val="00A85456"/>
    <w:rsid w:val="00A86ABD"/>
    <w:rsid w:val="00A86DE7"/>
    <w:rsid w:val="00A8744E"/>
    <w:rsid w:val="00A918DC"/>
    <w:rsid w:val="00A92889"/>
    <w:rsid w:val="00A93A7B"/>
    <w:rsid w:val="00A93B07"/>
    <w:rsid w:val="00AA1647"/>
    <w:rsid w:val="00AA239D"/>
    <w:rsid w:val="00AA4D8B"/>
    <w:rsid w:val="00AA6F64"/>
    <w:rsid w:val="00AB0800"/>
    <w:rsid w:val="00AB1D07"/>
    <w:rsid w:val="00AB517E"/>
    <w:rsid w:val="00AB70A3"/>
    <w:rsid w:val="00AC0675"/>
    <w:rsid w:val="00AD2999"/>
    <w:rsid w:val="00AD5B47"/>
    <w:rsid w:val="00AE153E"/>
    <w:rsid w:val="00AE3EAF"/>
    <w:rsid w:val="00AE4FBD"/>
    <w:rsid w:val="00AF16A7"/>
    <w:rsid w:val="00AF62A8"/>
    <w:rsid w:val="00AF70B0"/>
    <w:rsid w:val="00B01C65"/>
    <w:rsid w:val="00B0493C"/>
    <w:rsid w:val="00B05019"/>
    <w:rsid w:val="00B1591F"/>
    <w:rsid w:val="00B17ADA"/>
    <w:rsid w:val="00B23CC6"/>
    <w:rsid w:val="00B25D3B"/>
    <w:rsid w:val="00B25DEB"/>
    <w:rsid w:val="00B37E39"/>
    <w:rsid w:val="00B4140B"/>
    <w:rsid w:val="00B43AD8"/>
    <w:rsid w:val="00B44E8A"/>
    <w:rsid w:val="00B46BFA"/>
    <w:rsid w:val="00B543EB"/>
    <w:rsid w:val="00B555A3"/>
    <w:rsid w:val="00B55EC3"/>
    <w:rsid w:val="00B6256C"/>
    <w:rsid w:val="00B72CDE"/>
    <w:rsid w:val="00B72D41"/>
    <w:rsid w:val="00B73855"/>
    <w:rsid w:val="00B75381"/>
    <w:rsid w:val="00B80276"/>
    <w:rsid w:val="00B80D49"/>
    <w:rsid w:val="00B81AB8"/>
    <w:rsid w:val="00B87CDE"/>
    <w:rsid w:val="00B87EB1"/>
    <w:rsid w:val="00B9502A"/>
    <w:rsid w:val="00B961E2"/>
    <w:rsid w:val="00B972A6"/>
    <w:rsid w:val="00BA2063"/>
    <w:rsid w:val="00BA4E68"/>
    <w:rsid w:val="00BA57C7"/>
    <w:rsid w:val="00BA59A9"/>
    <w:rsid w:val="00BA62A0"/>
    <w:rsid w:val="00BA6E36"/>
    <w:rsid w:val="00BA7578"/>
    <w:rsid w:val="00BB11F1"/>
    <w:rsid w:val="00BB69F6"/>
    <w:rsid w:val="00BB7F77"/>
    <w:rsid w:val="00BC1116"/>
    <w:rsid w:val="00BC2348"/>
    <w:rsid w:val="00BC58A9"/>
    <w:rsid w:val="00BC6C3F"/>
    <w:rsid w:val="00BD521D"/>
    <w:rsid w:val="00BD531B"/>
    <w:rsid w:val="00BD6D51"/>
    <w:rsid w:val="00BD7400"/>
    <w:rsid w:val="00BD7CD8"/>
    <w:rsid w:val="00BE3407"/>
    <w:rsid w:val="00BE3772"/>
    <w:rsid w:val="00BE3A5D"/>
    <w:rsid w:val="00BE450E"/>
    <w:rsid w:val="00BE45CB"/>
    <w:rsid w:val="00BE58BA"/>
    <w:rsid w:val="00BE6063"/>
    <w:rsid w:val="00BF0CC7"/>
    <w:rsid w:val="00BF20FE"/>
    <w:rsid w:val="00BF2619"/>
    <w:rsid w:val="00BF2C58"/>
    <w:rsid w:val="00BF3000"/>
    <w:rsid w:val="00BF6E8D"/>
    <w:rsid w:val="00BF7826"/>
    <w:rsid w:val="00C0091C"/>
    <w:rsid w:val="00C00A4D"/>
    <w:rsid w:val="00C02714"/>
    <w:rsid w:val="00C032A3"/>
    <w:rsid w:val="00C049F6"/>
    <w:rsid w:val="00C13421"/>
    <w:rsid w:val="00C166FF"/>
    <w:rsid w:val="00C30549"/>
    <w:rsid w:val="00C312C8"/>
    <w:rsid w:val="00C31511"/>
    <w:rsid w:val="00C3241E"/>
    <w:rsid w:val="00C34B3B"/>
    <w:rsid w:val="00C36C73"/>
    <w:rsid w:val="00C37567"/>
    <w:rsid w:val="00C3764C"/>
    <w:rsid w:val="00C40F42"/>
    <w:rsid w:val="00C41E35"/>
    <w:rsid w:val="00C436CD"/>
    <w:rsid w:val="00C5004C"/>
    <w:rsid w:val="00C50A34"/>
    <w:rsid w:val="00C50D24"/>
    <w:rsid w:val="00C5177C"/>
    <w:rsid w:val="00C5205B"/>
    <w:rsid w:val="00C52F16"/>
    <w:rsid w:val="00C54DF9"/>
    <w:rsid w:val="00C6013C"/>
    <w:rsid w:val="00C60DF5"/>
    <w:rsid w:val="00C61A03"/>
    <w:rsid w:val="00C6725A"/>
    <w:rsid w:val="00C80347"/>
    <w:rsid w:val="00C81ECE"/>
    <w:rsid w:val="00C81FF1"/>
    <w:rsid w:val="00C831BD"/>
    <w:rsid w:val="00C8320F"/>
    <w:rsid w:val="00C858A4"/>
    <w:rsid w:val="00C90DF6"/>
    <w:rsid w:val="00C93A5B"/>
    <w:rsid w:val="00C9753A"/>
    <w:rsid w:val="00CA0184"/>
    <w:rsid w:val="00CA0ED0"/>
    <w:rsid w:val="00CA4055"/>
    <w:rsid w:val="00CA4F79"/>
    <w:rsid w:val="00CA68B9"/>
    <w:rsid w:val="00CA7543"/>
    <w:rsid w:val="00CA75B8"/>
    <w:rsid w:val="00CB178C"/>
    <w:rsid w:val="00CB4400"/>
    <w:rsid w:val="00CB44E8"/>
    <w:rsid w:val="00CB6A8D"/>
    <w:rsid w:val="00CC0995"/>
    <w:rsid w:val="00CC0AAC"/>
    <w:rsid w:val="00CC2C4C"/>
    <w:rsid w:val="00CC3A91"/>
    <w:rsid w:val="00CC4083"/>
    <w:rsid w:val="00CC6A98"/>
    <w:rsid w:val="00CC73A5"/>
    <w:rsid w:val="00CD2335"/>
    <w:rsid w:val="00CD382F"/>
    <w:rsid w:val="00CD49FC"/>
    <w:rsid w:val="00CD5F4E"/>
    <w:rsid w:val="00CD659F"/>
    <w:rsid w:val="00CD662F"/>
    <w:rsid w:val="00CD6987"/>
    <w:rsid w:val="00CD6B85"/>
    <w:rsid w:val="00CE1932"/>
    <w:rsid w:val="00CE41CB"/>
    <w:rsid w:val="00CE47B9"/>
    <w:rsid w:val="00CE55FD"/>
    <w:rsid w:val="00CE5AE7"/>
    <w:rsid w:val="00CE60A2"/>
    <w:rsid w:val="00CE6246"/>
    <w:rsid w:val="00CE7FF0"/>
    <w:rsid w:val="00CF07B2"/>
    <w:rsid w:val="00CF2E95"/>
    <w:rsid w:val="00CF3C24"/>
    <w:rsid w:val="00CF46D2"/>
    <w:rsid w:val="00CF5A23"/>
    <w:rsid w:val="00D00F84"/>
    <w:rsid w:val="00D01925"/>
    <w:rsid w:val="00D060DB"/>
    <w:rsid w:val="00D10226"/>
    <w:rsid w:val="00D13566"/>
    <w:rsid w:val="00D164C0"/>
    <w:rsid w:val="00D2276C"/>
    <w:rsid w:val="00D23166"/>
    <w:rsid w:val="00D23491"/>
    <w:rsid w:val="00D26D61"/>
    <w:rsid w:val="00D33C5B"/>
    <w:rsid w:val="00D33C5E"/>
    <w:rsid w:val="00D376D5"/>
    <w:rsid w:val="00D41C73"/>
    <w:rsid w:val="00D42F0E"/>
    <w:rsid w:val="00D45F6F"/>
    <w:rsid w:val="00D46825"/>
    <w:rsid w:val="00D522DC"/>
    <w:rsid w:val="00D52CCF"/>
    <w:rsid w:val="00D548F1"/>
    <w:rsid w:val="00D55E00"/>
    <w:rsid w:val="00D61ED0"/>
    <w:rsid w:val="00D63261"/>
    <w:rsid w:val="00D63BC8"/>
    <w:rsid w:val="00D64718"/>
    <w:rsid w:val="00D64EB5"/>
    <w:rsid w:val="00D66E7C"/>
    <w:rsid w:val="00D7058C"/>
    <w:rsid w:val="00D74F53"/>
    <w:rsid w:val="00D74FDD"/>
    <w:rsid w:val="00D7542A"/>
    <w:rsid w:val="00D76862"/>
    <w:rsid w:val="00D76BCD"/>
    <w:rsid w:val="00D8256E"/>
    <w:rsid w:val="00D85267"/>
    <w:rsid w:val="00D85AED"/>
    <w:rsid w:val="00D91A88"/>
    <w:rsid w:val="00D92850"/>
    <w:rsid w:val="00D93BF2"/>
    <w:rsid w:val="00D93D09"/>
    <w:rsid w:val="00D93D8A"/>
    <w:rsid w:val="00D97534"/>
    <w:rsid w:val="00DA0A9C"/>
    <w:rsid w:val="00DA4922"/>
    <w:rsid w:val="00DA4B50"/>
    <w:rsid w:val="00DA7BAA"/>
    <w:rsid w:val="00DB3E67"/>
    <w:rsid w:val="00DB50BB"/>
    <w:rsid w:val="00DB69E4"/>
    <w:rsid w:val="00DC3769"/>
    <w:rsid w:val="00DC45BA"/>
    <w:rsid w:val="00DC4DD3"/>
    <w:rsid w:val="00DC6477"/>
    <w:rsid w:val="00DC70AB"/>
    <w:rsid w:val="00DC760A"/>
    <w:rsid w:val="00DD0BBE"/>
    <w:rsid w:val="00DD0D6B"/>
    <w:rsid w:val="00DD0E96"/>
    <w:rsid w:val="00DD581F"/>
    <w:rsid w:val="00DD6BE4"/>
    <w:rsid w:val="00DE08A5"/>
    <w:rsid w:val="00DE08AA"/>
    <w:rsid w:val="00DE2461"/>
    <w:rsid w:val="00DE6276"/>
    <w:rsid w:val="00DE654E"/>
    <w:rsid w:val="00DF348C"/>
    <w:rsid w:val="00DF6F9E"/>
    <w:rsid w:val="00DF79B4"/>
    <w:rsid w:val="00E01C44"/>
    <w:rsid w:val="00E033A1"/>
    <w:rsid w:val="00E038B1"/>
    <w:rsid w:val="00E04F39"/>
    <w:rsid w:val="00E07EE5"/>
    <w:rsid w:val="00E155FC"/>
    <w:rsid w:val="00E166AD"/>
    <w:rsid w:val="00E2540B"/>
    <w:rsid w:val="00E25F0A"/>
    <w:rsid w:val="00E26836"/>
    <w:rsid w:val="00E2730A"/>
    <w:rsid w:val="00E304BC"/>
    <w:rsid w:val="00E311D1"/>
    <w:rsid w:val="00E3318D"/>
    <w:rsid w:val="00E34258"/>
    <w:rsid w:val="00E34E3F"/>
    <w:rsid w:val="00E40BBE"/>
    <w:rsid w:val="00E47E44"/>
    <w:rsid w:val="00E50B28"/>
    <w:rsid w:val="00E5234E"/>
    <w:rsid w:val="00E55C73"/>
    <w:rsid w:val="00E56804"/>
    <w:rsid w:val="00E60156"/>
    <w:rsid w:val="00E7201D"/>
    <w:rsid w:val="00E72ADD"/>
    <w:rsid w:val="00E7473C"/>
    <w:rsid w:val="00E76375"/>
    <w:rsid w:val="00E77438"/>
    <w:rsid w:val="00E80F9F"/>
    <w:rsid w:val="00E816C3"/>
    <w:rsid w:val="00E81704"/>
    <w:rsid w:val="00E82A35"/>
    <w:rsid w:val="00E83ABC"/>
    <w:rsid w:val="00E84070"/>
    <w:rsid w:val="00E8433C"/>
    <w:rsid w:val="00E863CE"/>
    <w:rsid w:val="00E9087D"/>
    <w:rsid w:val="00E97BEC"/>
    <w:rsid w:val="00EA10FF"/>
    <w:rsid w:val="00EA24E6"/>
    <w:rsid w:val="00EA2C1D"/>
    <w:rsid w:val="00EA5D9F"/>
    <w:rsid w:val="00EA6463"/>
    <w:rsid w:val="00EB0712"/>
    <w:rsid w:val="00EB4AA6"/>
    <w:rsid w:val="00EB541A"/>
    <w:rsid w:val="00EC090C"/>
    <w:rsid w:val="00EC56E8"/>
    <w:rsid w:val="00EC59D2"/>
    <w:rsid w:val="00EC5F86"/>
    <w:rsid w:val="00ED117B"/>
    <w:rsid w:val="00ED6323"/>
    <w:rsid w:val="00ED6352"/>
    <w:rsid w:val="00EE2BFB"/>
    <w:rsid w:val="00EE5DF4"/>
    <w:rsid w:val="00EE606D"/>
    <w:rsid w:val="00EE7096"/>
    <w:rsid w:val="00EF3980"/>
    <w:rsid w:val="00EF4460"/>
    <w:rsid w:val="00EF65AC"/>
    <w:rsid w:val="00F00FC6"/>
    <w:rsid w:val="00F03B10"/>
    <w:rsid w:val="00F05436"/>
    <w:rsid w:val="00F05D8E"/>
    <w:rsid w:val="00F138B5"/>
    <w:rsid w:val="00F1397C"/>
    <w:rsid w:val="00F1446C"/>
    <w:rsid w:val="00F146F0"/>
    <w:rsid w:val="00F152D8"/>
    <w:rsid w:val="00F172C3"/>
    <w:rsid w:val="00F212B0"/>
    <w:rsid w:val="00F251AB"/>
    <w:rsid w:val="00F2580D"/>
    <w:rsid w:val="00F2799F"/>
    <w:rsid w:val="00F311C3"/>
    <w:rsid w:val="00F366E5"/>
    <w:rsid w:val="00F3692D"/>
    <w:rsid w:val="00F36A22"/>
    <w:rsid w:val="00F36FF1"/>
    <w:rsid w:val="00F4048A"/>
    <w:rsid w:val="00F41E57"/>
    <w:rsid w:val="00F44ED5"/>
    <w:rsid w:val="00F47034"/>
    <w:rsid w:val="00F47665"/>
    <w:rsid w:val="00F4769E"/>
    <w:rsid w:val="00F476D4"/>
    <w:rsid w:val="00F5093D"/>
    <w:rsid w:val="00F509A7"/>
    <w:rsid w:val="00F5229F"/>
    <w:rsid w:val="00F53EDC"/>
    <w:rsid w:val="00F5588B"/>
    <w:rsid w:val="00F63F75"/>
    <w:rsid w:val="00F673E7"/>
    <w:rsid w:val="00F67F5E"/>
    <w:rsid w:val="00F704FD"/>
    <w:rsid w:val="00F70FCD"/>
    <w:rsid w:val="00F73BAB"/>
    <w:rsid w:val="00F741D3"/>
    <w:rsid w:val="00F753C4"/>
    <w:rsid w:val="00F811A0"/>
    <w:rsid w:val="00F81D61"/>
    <w:rsid w:val="00F82E43"/>
    <w:rsid w:val="00F84371"/>
    <w:rsid w:val="00F941EE"/>
    <w:rsid w:val="00F95281"/>
    <w:rsid w:val="00F97932"/>
    <w:rsid w:val="00FA46E8"/>
    <w:rsid w:val="00FA5285"/>
    <w:rsid w:val="00FA765A"/>
    <w:rsid w:val="00FB3BF2"/>
    <w:rsid w:val="00FB5599"/>
    <w:rsid w:val="00FB658B"/>
    <w:rsid w:val="00FC3F8B"/>
    <w:rsid w:val="00FC5227"/>
    <w:rsid w:val="00FC7A7A"/>
    <w:rsid w:val="00FD2952"/>
    <w:rsid w:val="00FD3961"/>
    <w:rsid w:val="00FD5ED5"/>
    <w:rsid w:val="00FD6DA7"/>
    <w:rsid w:val="00FD7960"/>
    <w:rsid w:val="00FE041B"/>
    <w:rsid w:val="00FE1A39"/>
    <w:rsid w:val="00FE2B41"/>
    <w:rsid w:val="00FE4B55"/>
    <w:rsid w:val="00FF0704"/>
    <w:rsid w:val="00FF1D0C"/>
    <w:rsid w:val="00FF2504"/>
    <w:rsid w:val="00FF438B"/>
    <w:rsid w:val="00FF5A5D"/>
    <w:rsid w:val="014A1888"/>
    <w:rsid w:val="01A93DD6"/>
    <w:rsid w:val="01C87702"/>
    <w:rsid w:val="01F3C091"/>
    <w:rsid w:val="024752E3"/>
    <w:rsid w:val="02828750"/>
    <w:rsid w:val="029ABBF8"/>
    <w:rsid w:val="029D4865"/>
    <w:rsid w:val="02C49612"/>
    <w:rsid w:val="03141864"/>
    <w:rsid w:val="036567D3"/>
    <w:rsid w:val="0371812C"/>
    <w:rsid w:val="039CC3CD"/>
    <w:rsid w:val="03C0955F"/>
    <w:rsid w:val="040950BF"/>
    <w:rsid w:val="040E8C44"/>
    <w:rsid w:val="0448ADDC"/>
    <w:rsid w:val="045440BD"/>
    <w:rsid w:val="0475E2AB"/>
    <w:rsid w:val="049C34A4"/>
    <w:rsid w:val="04F9D4ED"/>
    <w:rsid w:val="05120694"/>
    <w:rsid w:val="055E0A0D"/>
    <w:rsid w:val="05709D46"/>
    <w:rsid w:val="057CDF2B"/>
    <w:rsid w:val="05D90BCC"/>
    <w:rsid w:val="05DBB182"/>
    <w:rsid w:val="0677B297"/>
    <w:rsid w:val="06A9427D"/>
    <w:rsid w:val="06D7A06F"/>
    <w:rsid w:val="06FA775A"/>
    <w:rsid w:val="073A00FB"/>
    <w:rsid w:val="0751DD9D"/>
    <w:rsid w:val="0799F53D"/>
    <w:rsid w:val="07B63CAA"/>
    <w:rsid w:val="07F429A5"/>
    <w:rsid w:val="08256B16"/>
    <w:rsid w:val="08317E2E"/>
    <w:rsid w:val="084BFCC1"/>
    <w:rsid w:val="08613AD0"/>
    <w:rsid w:val="08732B28"/>
    <w:rsid w:val="08EE8A05"/>
    <w:rsid w:val="09285DF5"/>
    <w:rsid w:val="0945A5CE"/>
    <w:rsid w:val="09561A68"/>
    <w:rsid w:val="0958B3DB"/>
    <w:rsid w:val="097B0DA7"/>
    <w:rsid w:val="0A4910B5"/>
    <w:rsid w:val="0A4EB368"/>
    <w:rsid w:val="0A519618"/>
    <w:rsid w:val="0A6A7AE9"/>
    <w:rsid w:val="0A9701BE"/>
    <w:rsid w:val="0AE1AB7F"/>
    <w:rsid w:val="0B3C0D59"/>
    <w:rsid w:val="0B466261"/>
    <w:rsid w:val="0B935AB6"/>
    <w:rsid w:val="0B9E6713"/>
    <w:rsid w:val="0BA1B119"/>
    <w:rsid w:val="0BA5331F"/>
    <w:rsid w:val="0BA77EBF"/>
    <w:rsid w:val="0BEF79F6"/>
    <w:rsid w:val="0C209FAD"/>
    <w:rsid w:val="0CC777D8"/>
    <w:rsid w:val="0D01E8EE"/>
    <w:rsid w:val="0D049382"/>
    <w:rsid w:val="0D1D8159"/>
    <w:rsid w:val="0D2CF8A3"/>
    <w:rsid w:val="0D4DFB16"/>
    <w:rsid w:val="0D769867"/>
    <w:rsid w:val="0D87E9AD"/>
    <w:rsid w:val="0D8E7A95"/>
    <w:rsid w:val="0DA4C262"/>
    <w:rsid w:val="0DD99BB5"/>
    <w:rsid w:val="0DF52DAD"/>
    <w:rsid w:val="0E3C1AF2"/>
    <w:rsid w:val="0E8BC404"/>
    <w:rsid w:val="0EBA7515"/>
    <w:rsid w:val="0ECB0B61"/>
    <w:rsid w:val="0F21010C"/>
    <w:rsid w:val="0F375A7C"/>
    <w:rsid w:val="0F4C035F"/>
    <w:rsid w:val="0FC164F8"/>
    <w:rsid w:val="0FD3F096"/>
    <w:rsid w:val="0FE1D176"/>
    <w:rsid w:val="10356F50"/>
    <w:rsid w:val="10A8914C"/>
    <w:rsid w:val="10C285AE"/>
    <w:rsid w:val="1116B9BE"/>
    <w:rsid w:val="116474E5"/>
    <w:rsid w:val="117F3E28"/>
    <w:rsid w:val="11980FFF"/>
    <w:rsid w:val="119DA7B9"/>
    <w:rsid w:val="11B6F78B"/>
    <w:rsid w:val="11C20417"/>
    <w:rsid w:val="11FF4E48"/>
    <w:rsid w:val="12065EE1"/>
    <w:rsid w:val="120E365C"/>
    <w:rsid w:val="123B0A79"/>
    <w:rsid w:val="124046DA"/>
    <w:rsid w:val="12612DF0"/>
    <w:rsid w:val="1278CCAF"/>
    <w:rsid w:val="12B2CA73"/>
    <w:rsid w:val="12E49065"/>
    <w:rsid w:val="12E7ADE8"/>
    <w:rsid w:val="12E8E06A"/>
    <w:rsid w:val="1327CEFF"/>
    <w:rsid w:val="1352163C"/>
    <w:rsid w:val="13740F8C"/>
    <w:rsid w:val="13918139"/>
    <w:rsid w:val="139C4D24"/>
    <w:rsid w:val="13E7E801"/>
    <w:rsid w:val="142B1EAF"/>
    <w:rsid w:val="143CF561"/>
    <w:rsid w:val="146D5D86"/>
    <w:rsid w:val="148D1677"/>
    <w:rsid w:val="14C88C30"/>
    <w:rsid w:val="14D48B38"/>
    <w:rsid w:val="15656376"/>
    <w:rsid w:val="156E11F2"/>
    <w:rsid w:val="158221D1"/>
    <w:rsid w:val="159960E8"/>
    <w:rsid w:val="15EB0CE3"/>
    <w:rsid w:val="16394E6E"/>
    <w:rsid w:val="1684EABD"/>
    <w:rsid w:val="169070DA"/>
    <w:rsid w:val="16D1FCCF"/>
    <w:rsid w:val="16F24EF8"/>
    <w:rsid w:val="16FF738E"/>
    <w:rsid w:val="17BA7314"/>
    <w:rsid w:val="17E44247"/>
    <w:rsid w:val="17E6027E"/>
    <w:rsid w:val="17E88257"/>
    <w:rsid w:val="182A44C9"/>
    <w:rsid w:val="18339ACB"/>
    <w:rsid w:val="189B2749"/>
    <w:rsid w:val="18AC0C60"/>
    <w:rsid w:val="18C4871A"/>
    <w:rsid w:val="190F856B"/>
    <w:rsid w:val="1981010D"/>
    <w:rsid w:val="1990347C"/>
    <w:rsid w:val="19996478"/>
    <w:rsid w:val="19B32EBE"/>
    <w:rsid w:val="19BE3479"/>
    <w:rsid w:val="1A2981F4"/>
    <w:rsid w:val="1A662901"/>
    <w:rsid w:val="1A71F6F3"/>
    <w:rsid w:val="1A8FAAD9"/>
    <w:rsid w:val="1ACE64CD"/>
    <w:rsid w:val="1B0B655E"/>
    <w:rsid w:val="1B10E6C0"/>
    <w:rsid w:val="1B259F97"/>
    <w:rsid w:val="1B732E2D"/>
    <w:rsid w:val="1BA51E44"/>
    <w:rsid w:val="1BE71DA6"/>
    <w:rsid w:val="1C147BBC"/>
    <w:rsid w:val="1C1BD992"/>
    <w:rsid w:val="1C2AAD22"/>
    <w:rsid w:val="1C2FBC79"/>
    <w:rsid w:val="1CCD9025"/>
    <w:rsid w:val="1D2EAFF7"/>
    <w:rsid w:val="1D3E0EBC"/>
    <w:rsid w:val="1D4E4AA6"/>
    <w:rsid w:val="1D83499E"/>
    <w:rsid w:val="1DF92B14"/>
    <w:rsid w:val="1E3470BC"/>
    <w:rsid w:val="1E623E83"/>
    <w:rsid w:val="1E87CAFF"/>
    <w:rsid w:val="1E935956"/>
    <w:rsid w:val="1EB9AC0C"/>
    <w:rsid w:val="1EEB4690"/>
    <w:rsid w:val="1EED2932"/>
    <w:rsid w:val="1EFA5CFE"/>
    <w:rsid w:val="1F20E6E8"/>
    <w:rsid w:val="1F86F7B2"/>
    <w:rsid w:val="1FBFEC13"/>
    <w:rsid w:val="1FC14A07"/>
    <w:rsid w:val="1FD1F1FA"/>
    <w:rsid w:val="1FE3715E"/>
    <w:rsid w:val="1FEF0BE6"/>
    <w:rsid w:val="203F2AED"/>
    <w:rsid w:val="20647B7B"/>
    <w:rsid w:val="206FABB7"/>
    <w:rsid w:val="2078E6EF"/>
    <w:rsid w:val="20929D59"/>
    <w:rsid w:val="209B0B85"/>
    <w:rsid w:val="21303FB1"/>
    <w:rsid w:val="21527AD4"/>
    <w:rsid w:val="21747EB7"/>
    <w:rsid w:val="218DA062"/>
    <w:rsid w:val="21A12B32"/>
    <w:rsid w:val="21A145EC"/>
    <w:rsid w:val="21AB0A43"/>
    <w:rsid w:val="21DBCE2E"/>
    <w:rsid w:val="2206318B"/>
    <w:rsid w:val="223EB802"/>
    <w:rsid w:val="224BF5FB"/>
    <w:rsid w:val="225C3271"/>
    <w:rsid w:val="22FA1702"/>
    <w:rsid w:val="22FD306F"/>
    <w:rsid w:val="23008D79"/>
    <w:rsid w:val="2365168C"/>
    <w:rsid w:val="23912633"/>
    <w:rsid w:val="2394E5C6"/>
    <w:rsid w:val="23B1AB64"/>
    <w:rsid w:val="23BF2B7E"/>
    <w:rsid w:val="23CA9F60"/>
    <w:rsid w:val="2484B31E"/>
    <w:rsid w:val="24A96825"/>
    <w:rsid w:val="24AE8211"/>
    <w:rsid w:val="24C0C03B"/>
    <w:rsid w:val="24D951B5"/>
    <w:rsid w:val="254102AD"/>
    <w:rsid w:val="25D72698"/>
    <w:rsid w:val="25DC745F"/>
    <w:rsid w:val="261F5C03"/>
    <w:rsid w:val="2693B9B0"/>
    <w:rsid w:val="26B4DFBA"/>
    <w:rsid w:val="27068708"/>
    <w:rsid w:val="27450352"/>
    <w:rsid w:val="27615049"/>
    <w:rsid w:val="276A1BFD"/>
    <w:rsid w:val="276CAFCF"/>
    <w:rsid w:val="277906B6"/>
    <w:rsid w:val="278351E4"/>
    <w:rsid w:val="2794BA5F"/>
    <w:rsid w:val="27BC57CD"/>
    <w:rsid w:val="27DED257"/>
    <w:rsid w:val="27EDD7C1"/>
    <w:rsid w:val="2806A128"/>
    <w:rsid w:val="2808E356"/>
    <w:rsid w:val="280F6322"/>
    <w:rsid w:val="28741749"/>
    <w:rsid w:val="289D95EC"/>
    <w:rsid w:val="28BE6781"/>
    <w:rsid w:val="2946A134"/>
    <w:rsid w:val="294EA320"/>
    <w:rsid w:val="29AE5211"/>
    <w:rsid w:val="29AFF8C2"/>
    <w:rsid w:val="29DB5D50"/>
    <w:rsid w:val="2A2C0A58"/>
    <w:rsid w:val="2A52C132"/>
    <w:rsid w:val="2A596F22"/>
    <w:rsid w:val="2ABB466C"/>
    <w:rsid w:val="2AC1A3FC"/>
    <w:rsid w:val="2B2E4334"/>
    <w:rsid w:val="2B62C594"/>
    <w:rsid w:val="2B7F499F"/>
    <w:rsid w:val="2BD3B026"/>
    <w:rsid w:val="2C6F99C0"/>
    <w:rsid w:val="2C8C430C"/>
    <w:rsid w:val="2CD2047A"/>
    <w:rsid w:val="2CDF4E5E"/>
    <w:rsid w:val="2CFAB145"/>
    <w:rsid w:val="2CFAE066"/>
    <w:rsid w:val="2D1B2227"/>
    <w:rsid w:val="2D1E5388"/>
    <w:rsid w:val="2D4EAB4C"/>
    <w:rsid w:val="2D933145"/>
    <w:rsid w:val="2DA539AD"/>
    <w:rsid w:val="2DD5A206"/>
    <w:rsid w:val="2E623317"/>
    <w:rsid w:val="2EB3AA89"/>
    <w:rsid w:val="2ECDE17D"/>
    <w:rsid w:val="2EDD09CE"/>
    <w:rsid w:val="2F486C4F"/>
    <w:rsid w:val="2F487ADD"/>
    <w:rsid w:val="2F76B1B5"/>
    <w:rsid w:val="2FAA54FA"/>
    <w:rsid w:val="2FB5D9DF"/>
    <w:rsid w:val="2FDA1E55"/>
    <w:rsid w:val="3001F8A9"/>
    <w:rsid w:val="3071E7B4"/>
    <w:rsid w:val="3081832E"/>
    <w:rsid w:val="30FD3304"/>
    <w:rsid w:val="31008452"/>
    <w:rsid w:val="310CB28B"/>
    <w:rsid w:val="314B36B3"/>
    <w:rsid w:val="31A81E87"/>
    <w:rsid w:val="31D2F5EC"/>
    <w:rsid w:val="31FEE28A"/>
    <w:rsid w:val="3205DDA3"/>
    <w:rsid w:val="3214BD9A"/>
    <w:rsid w:val="325C2068"/>
    <w:rsid w:val="326895F5"/>
    <w:rsid w:val="326AFF3B"/>
    <w:rsid w:val="32A03EC7"/>
    <w:rsid w:val="32C96819"/>
    <w:rsid w:val="336093F4"/>
    <w:rsid w:val="3360DABB"/>
    <w:rsid w:val="338B784D"/>
    <w:rsid w:val="339BE46D"/>
    <w:rsid w:val="33D4ABCE"/>
    <w:rsid w:val="3438B2EF"/>
    <w:rsid w:val="3471972A"/>
    <w:rsid w:val="34A04070"/>
    <w:rsid w:val="34CA121B"/>
    <w:rsid w:val="34DC1067"/>
    <w:rsid w:val="35229092"/>
    <w:rsid w:val="354FC31F"/>
    <w:rsid w:val="35AAC494"/>
    <w:rsid w:val="35B3EDF6"/>
    <w:rsid w:val="35CBD8FF"/>
    <w:rsid w:val="35F5B569"/>
    <w:rsid w:val="3616874F"/>
    <w:rsid w:val="3617AE17"/>
    <w:rsid w:val="364B0DE1"/>
    <w:rsid w:val="3669EBED"/>
    <w:rsid w:val="3684A7BA"/>
    <w:rsid w:val="3692FBDF"/>
    <w:rsid w:val="36D80F70"/>
    <w:rsid w:val="370F7810"/>
    <w:rsid w:val="3713C424"/>
    <w:rsid w:val="37527D75"/>
    <w:rsid w:val="375D6721"/>
    <w:rsid w:val="37787199"/>
    <w:rsid w:val="37BA609E"/>
    <w:rsid w:val="37F7F489"/>
    <w:rsid w:val="382C9301"/>
    <w:rsid w:val="384DF535"/>
    <w:rsid w:val="38A2A176"/>
    <w:rsid w:val="38CC79BF"/>
    <w:rsid w:val="392DBB87"/>
    <w:rsid w:val="3960C731"/>
    <w:rsid w:val="39CE638E"/>
    <w:rsid w:val="39D3792A"/>
    <w:rsid w:val="39E936CA"/>
    <w:rsid w:val="39F4B15E"/>
    <w:rsid w:val="3A15FB27"/>
    <w:rsid w:val="3A5FF9B1"/>
    <w:rsid w:val="3A6D11C1"/>
    <w:rsid w:val="3A83DA1D"/>
    <w:rsid w:val="3ABC8263"/>
    <w:rsid w:val="3AC62DA7"/>
    <w:rsid w:val="3B0C6CD4"/>
    <w:rsid w:val="3B135E65"/>
    <w:rsid w:val="3BBBBD09"/>
    <w:rsid w:val="3BBC6F63"/>
    <w:rsid w:val="3C47AF56"/>
    <w:rsid w:val="3C781CB5"/>
    <w:rsid w:val="3C78A27B"/>
    <w:rsid w:val="3CB8564D"/>
    <w:rsid w:val="3CBDD406"/>
    <w:rsid w:val="3D0124F6"/>
    <w:rsid w:val="3D12A764"/>
    <w:rsid w:val="3D19AC90"/>
    <w:rsid w:val="3D6AD7F6"/>
    <w:rsid w:val="3D8EFFCE"/>
    <w:rsid w:val="3DFD3511"/>
    <w:rsid w:val="3E0C399C"/>
    <w:rsid w:val="3E279A5F"/>
    <w:rsid w:val="3E311290"/>
    <w:rsid w:val="3E475DF8"/>
    <w:rsid w:val="3E62F00C"/>
    <w:rsid w:val="3EED033F"/>
    <w:rsid w:val="3F063258"/>
    <w:rsid w:val="3F3A4AB0"/>
    <w:rsid w:val="3F61D08C"/>
    <w:rsid w:val="3FF9398F"/>
    <w:rsid w:val="40036391"/>
    <w:rsid w:val="4006AE23"/>
    <w:rsid w:val="402C41A2"/>
    <w:rsid w:val="4088137E"/>
    <w:rsid w:val="40B71184"/>
    <w:rsid w:val="412579EE"/>
    <w:rsid w:val="4135D69B"/>
    <w:rsid w:val="4167C573"/>
    <w:rsid w:val="418604C0"/>
    <w:rsid w:val="419A0CD2"/>
    <w:rsid w:val="41D0A898"/>
    <w:rsid w:val="42AD08B4"/>
    <w:rsid w:val="42B55AE1"/>
    <w:rsid w:val="42D9A271"/>
    <w:rsid w:val="42E61F83"/>
    <w:rsid w:val="42FE0BB5"/>
    <w:rsid w:val="435CBD1D"/>
    <w:rsid w:val="4384584F"/>
    <w:rsid w:val="438533A1"/>
    <w:rsid w:val="43DF3B7A"/>
    <w:rsid w:val="4421E613"/>
    <w:rsid w:val="444584D9"/>
    <w:rsid w:val="449BD7FF"/>
    <w:rsid w:val="44EF7C10"/>
    <w:rsid w:val="45240547"/>
    <w:rsid w:val="45CDA11D"/>
    <w:rsid w:val="45E3B266"/>
    <w:rsid w:val="46B940F1"/>
    <w:rsid w:val="46BB47A6"/>
    <w:rsid w:val="46C4D65E"/>
    <w:rsid w:val="46EE7B2E"/>
    <w:rsid w:val="47231149"/>
    <w:rsid w:val="4725ABD3"/>
    <w:rsid w:val="475593F7"/>
    <w:rsid w:val="475CCAA1"/>
    <w:rsid w:val="478EF3EB"/>
    <w:rsid w:val="479E67A8"/>
    <w:rsid w:val="479F5D6C"/>
    <w:rsid w:val="47BAE36A"/>
    <w:rsid w:val="482FCEFA"/>
    <w:rsid w:val="486DAC74"/>
    <w:rsid w:val="48701547"/>
    <w:rsid w:val="4897EF54"/>
    <w:rsid w:val="48B46D8D"/>
    <w:rsid w:val="48BB15F4"/>
    <w:rsid w:val="48E0706C"/>
    <w:rsid w:val="48ED12FC"/>
    <w:rsid w:val="48FD9C9F"/>
    <w:rsid w:val="491E7ED2"/>
    <w:rsid w:val="4939D560"/>
    <w:rsid w:val="4959A18F"/>
    <w:rsid w:val="4963D2F5"/>
    <w:rsid w:val="49676470"/>
    <w:rsid w:val="49BDCF84"/>
    <w:rsid w:val="49BF3EFC"/>
    <w:rsid w:val="49F70F78"/>
    <w:rsid w:val="4A215505"/>
    <w:rsid w:val="4A4BFE5E"/>
    <w:rsid w:val="4A7DDAEB"/>
    <w:rsid w:val="4ACE7218"/>
    <w:rsid w:val="4AF03DF9"/>
    <w:rsid w:val="4AF94EDD"/>
    <w:rsid w:val="4B77E5B3"/>
    <w:rsid w:val="4BD0F8A8"/>
    <w:rsid w:val="4C24F18A"/>
    <w:rsid w:val="4C37B746"/>
    <w:rsid w:val="4C381E7E"/>
    <w:rsid w:val="4C6C171F"/>
    <w:rsid w:val="4CACBA4E"/>
    <w:rsid w:val="4CD15176"/>
    <w:rsid w:val="4CDBC802"/>
    <w:rsid w:val="4D18E58C"/>
    <w:rsid w:val="4D33C1E7"/>
    <w:rsid w:val="4D45A0FA"/>
    <w:rsid w:val="4D4E0AD2"/>
    <w:rsid w:val="4DA75DF8"/>
    <w:rsid w:val="4DC4FC0D"/>
    <w:rsid w:val="4DD330C7"/>
    <w:rsid w:val="4E03550A"/>
    <w:rsid w:val="4E0647F0"/>
    <w:rsid w:val="4E0DC185"/>
    <w:rsid w:val="4E34DE11"/>
    <w:rsid w:val="4E42BBA0"/>
    <w:rsid w:val="4E5F5D0C"/>
    <w:rsid w:val="4E741570"/>
    <w:rsid w:val="4E84EE4C"/>
    <w:rsid w:val="4E88D90E"/>
    <w:rsid w:val="4EB66A53"/>
    <w:rsid w:val="4EBD5BEC"/>
    <w:rsid w:val="4EE62521"/>
    <w:rsid w:val="4EF88D3D"/>
    <w:rsid w:val="4F448876"/>
    <w:rsid w:val="4F5B67E4"/>
    <w:rsid w:val="4F9430BC"/>
    <w:rsid w:val="4FB61095"/>
    <w:rsid w:val="4FC18F2D"/>
    <w:rsid w:val="505C4860"/>
    <w:rsid w:val="50894B0B"/>
    <w:rsid w:val="50C21347"/>
    <w:rsid w:val="50FC4EC6"/>
    <w:rsid w:val="5124E969"/>
    <w:rsid w:val="5139FE7A"/>
    <w:rsid w:val="5160213A"/>
    <w:rsid w:val="51C1F5B6"/>
    <w:rsid w:val="51E4DF16"/>
    <w:rsid w:val="51E9A557"/>
    <w:rsid w:val="5207A626"/>
    <w:rsid w:val="5242D5FB"/>
    <w:rsid w:val="52900FC1"/>
    <w:rsid w:val="52902B0D"/>
    <w:rsid w:val="52BE70A1"/>
    <w:rsid w:val="534DD88A"/>
    <w:rsid w:val="53538492"/>
    <w:rsid w:val="53787302"/>
    <w:rsid w:val="539AB48C"/>
    <w:rsid w:val="53E0947E"/>
    <w:rsid w:val="54332578"/>
    <w:rsid w:val="545F98A3"/>
    <w:rsid w:val="549F7BC2"/>
    <w:rsid w:val="54E195D6"/>
    <w:rsid w:val="54F34987"/>
    <w:rsid w:val="5500EDC9"/>
    <w:rsid w:val="552149E8"/>
    <w:rsid w:val="556DFCB7"/>
    <w:rsid w:val="557A1D4D"/>
    <w:rsid w:val="5580B914"/>
    <w:rsid w:val="55A61D48"/>
    <w:rsid w:val="55AB4239"/>
    <w:rsid w:val="55E246D4"/>
    <w:rsid w:val="5612EB76"/>
    <w:rsid w:val="566A508A"/>
    <w:rsid w:val="5677FD63"/>
    <w:rsid w:val="56BE4E50"/>
    <w:rsid w:val="56F7853C"/>
    <w:rsid w:val="5705751D"/>
    <w:rsid w:val="5706A9E1"/>
    <w:rsid w:val="574F0BFC"/>
    <w:rsid w:val="575EDB0E"/>
    <w:rsid w:val="576506FF"/>
    <w:rsid w:val="57753990"/>
    <w:rsid w:val="57B26D61"/>
    <w:rsid w:val="57C7778B"/>
    <w:rsid w:val="58267448"/>
    <w:rsid w:val="583B6F1A"/>
    <w:rsid w:val="584984F4"/>
    <w:rsid w:val="5890F0DA"/>
    <w:rsid w:val="58A45FE7"/>
    <w:rsid w:val="58CD0BB1"/>
    <w:rsid w:val="58F4D0FE"/>
    <w:rsid w:val="58FC5E5B"/>
    <w:rsid w:val="59271136"/>
    <w:rsid w:val="593D8F63"/>
    <w:rsid w:val="593DCD8E"/>
    <w:rsid w:val="59A56351"/>
    <w:rsid w:val="59CE4AF2"/>
    <w:rsid w:val="59D0141A"/>
    <w:rsid w:val="59EC9F4B"/>
    <w:rsid w:val="5A03CE85"/>
    <w:rsid w:val="5A12AFB8"/>
    <w:rsid w:val="5A2D4D05"/>
    <w:rsid w:val="5A39F10B"/>
    <w:rsid w:val="5A8D2D84"/>
    <w:rsid w:val="5AD62DFE"/>
    <w:rsid w:val="5B1607B3"/>
    <w:rsid w:val="5B5C8979"/>
    <w:rsid w:val="5B7B5F26"/>
    <w:rsid w:val="5B96C447"/>
    <w:rsid w:val="5B9CE7E6"/>
    <w:rsid w:val="5BCAB8BA"/>
    <w:rsid w:val="5BD0F8DD"/>
    <w:rsid w:val="5BED1203"/>
    <w:rsid w:val="5C01D5DA"/>
    <w:rsid w:val="5C16D425"/>
    <w:rsid w:val="5C346033"/>
    <w:rsid w:val="5C4C306D"/>
    <w:rsid w:val="5C816621"/>
    <w:rsid w:val="5CD0F255"/>
    <w:rsid w:val="5CD876AD"/>
    <w:rsid w:val="5CF73D4C"/>
    <w:rsid w:val="5CFA3E62"/>
    <w:rsid w:val="5D43C57D"/>
    <w:rsid w:val="5D55F6D0"/>
    <w:rsid w:val="5DAF5DB4"/>
    <w:rsid w:val="5DC28747"/>
    <w:rsid w:val="5DCDF91C"/>
    <w:rsid w:val="5E34E3DF"/>
    <w:rsid w:val="5E41B8A4"/>
    <w:rsid w:val="5E7F13F0"/>
    <w:rsid w:val="5E8DAE62"/>
    <w:rsid w:val="5EAC7534"/>
    <w:rsid w:val="5EBCFAF2"/>
    <w:rsid w:val="5EC8774A"/>
    <w:rsid w:val="5EFDC647"/>
    <w:rsid w:val="5F22C123"/>
    <w:rsid w:val="5F3EFED3"/>
    <w:rsid w:val="5F8E425A"/>
    <w:rsid w:val="5FC07681"/>
    <w:rsid w:val="6026F2ED"/>
    <w:rsid w:val="60426AC7"/>
    <w:rsid w:val="604ED6F8"/>
    <w:rsid w:val="60E52346"/>
    <w:rsid w:val="612BF32C"/>
    <w:rsid w:val="615B5A86"/>
    <w:rsid w:val="61804E22"/>
    <w:rsid w:val="619037E6"/>
    <w:rsid w:val="61B33570"/>
    <w:rsid w:val="61C708B7"/>
    <w:rsid w:val="61DBE53F"/>
    <w:rsid w:val="61E35217"/>
    <w:rsid w:val="62957232"/>
    <w:rsid w:val="62FA3339"/>
    <w:rsid w:val="63166BBF"/>
    <w:rsid w:val="63177EBB"/>
    <w:rsid w:val="63645123"/>
    <w:rsid w:val="636C451E"/>
    <w:rsid w:val="6375B99F"/>
    <w:rsid w:val="637FE7E1"/>
    <w:rsid w:val="63CD878E"/>
    <w:rsid w:val="63FE2568"/>
    <w:rsid w:val="6416CC59"/>
    <w:rsid w:val="641C2680"/>
    <w:rsid w:val="6423D029"/>
    <w:rsid w:val="64347251"/>
    <w:rsid w:val="644A0130"/>
    <w:rsid w:val="645FE799"/>
    <w:rsid w:val="6463B7D0"/>
    <w:rsid w:val="649CAAB8"/>
    <w:rsid w:val="64E1B004"/>
    <w:rsid w:val="64FC187D"/>
    <w:rsid w:val="65B1B71C"/>
    <w:rsid w:val="65BB9778"/>
    <w:rsid w:val="662CD87E"/>
    <w:rsid w:val="6631D592"/>
    <w:rsid w:val="663F5421"/>
    <w:rsid w:val="66470F75"/>
    <w:rsid w:val="665428EE"/>
    <w:rsid w:val="669B4F35"/>
    <w:rsid w:val="66B31DC3"/>
    <w:rsid w:val="66BBD92A"/>
    <w:rsid w:val="66EE16DF"/>
    <w:rsid w:val="66F406B3"/>
    <w:rsid w:val="66FB8AA1"/>
    <w:rsid w:val="67122E41"/>
    <w:rsid w:val="67C361AE"/>
    <w:rsid w:val="67E122A3"/>
    <w:rsid w:val="67FD1EEE"/>
    <w:rsid w:val="68064C98"/>
    <w:rsid w:val="681B4D23"/>
    <w:rsid w:val="686443F4"/>
    <w:rsid w:val="6877F798"/>
    <w:rsid w:val="6886C3EC"/>
    <w:rsid w:val="689978D8"/>
    <w:rsid w:val="689AE035"/>
    <w:rsid w:val="692D26FE"/>
    <w:rsid w:val="6952ADAF"/>
    <w:rsid w:val="6968AD04"/>
    <w:rsid w:val="6972771A"/>
    <w:rsid w:val="69D0554D"/>
    <w:rsid w:val="69E19BBD"/>
    <w:rsid w:val="69E74418"/>
    <w:rsid w:val="6A1B9CE0"/>
    <w:rsid w:val="6A7A125C"/>
    <w:rsid w:val="6A941AE7"/>
    <w:rsid w:val="6ABB31D9"/>
    <w:rsid w:val="6AE46B97"/>
    <w:rsid w:val="6AF737B5"/>
    <w:rsid w:val="6B0F15DB"/>
    <w:rsid w:val="6B162296"/>
    <w:rsid w:val="6B18B5E7"/>
    <w:rsid w:val="6B20C0D1"/>
    <w:rsid w:val="6B2AC8E2"/>
    <w:rsid w:val="6B3E3ACB"/>
    <w:rsid w:val="6B3EECCF"/>
    <w:rsid w:val="6B649654"/>
    <w:rsid w:val="6B7E55A3"/>
    <w:rsid w:val="6BB1A3B3"/>
    <w:rsid w:val="6BD08BF3"/>
    <w:rsid w:val="6BE8A706"/>
    <w:rsid w:val="6BF3987E"/>
    <w:rsid w:val="6C023047"/>
    <w:rsid w:val="6C227BF0"/>
    <w:rsid w:val="6C235977"/>
    <w:rsid w:val="6C282745"/>
    <w:rsid w:val="6C542BD5"/>
    <w:rsid w:val="6CD95A18"/>
    <w:rsid w:val="6CE756B1"/>
    <w:rsid w:val="6D023B21"/>
    <w:rsid w:val="6D25C442"/>
    <w:rsid w:val="6D40C673"/>
    <w:rsid w:val="6D4A28E0"/>
    <w:rsid w:val="6DEEA7E0"/>
    <w:rsid w:val="6DF1E832"/>
    <w:rsid w:val="6E1F6716"/>
    <w:rsid w:val="6E2B0A34"/>
    <w:rsid w:val="6E713FB0"/>
    <w:rsid w:val="6E9B376F"/>
    <w:rsid w:val="6EBC933D"/>
    <w:rsid w:val="6ECB514C"/>
    <w:rsid w:val="6ED719F9"/>
    <w:rsid w:val="6EF4F1D4"/>
    <w:rsid w:val="6F13A0D2"/>
    <w:rsid w:val="6F408770"/>
    <w:rsid w:val="6F5F6F23"/>
    <w:rsid w:val="6F79A5B3"/>
    <w:rsid w:val="6F821FDC"/>
    <w:rsid w:val="6FF35B54"/>
    <w:rsid w:val="700ED28F"/>
    <w:rsid w:val="70192D77"/>
    <w:rsid w:val="70456197"/>
    <w:rsid w:val="707246F9"/>
    <w:rsid w:val="7097AD8D"/>
    <w:rsid w:val="70D21F1A"/>
    <w:rsid w:val="711D16A0"/>
    <w:rsid w:val="71558620"/>
    <w:rsid w:val="716C9996"/>
    <w:rsid w:val="7178B0C4"/>
    <w:rsid w:val="71B91A81"/>
    <w:rsid w:val="71EB9E07"/>
    <w:rsid w:val="720F53CE"/>
    <w:rsid w:val="729FD97E"/>
    <w:rsid w:val="72B56E5A"/>
    <w:rsid w:val="72D02822"/>
    <w:rsid w:val="72E1E784"/>
    <w:rsid w:val="72F3FBD9"/>
    <w:rsid w:val="73281BF1"/>
    <w:rsid w:val="7366FC12"/>
    <w:rsid w:val="741DE335"/>
    <w:rsid w:val="7420C6BD"/>
    <w:rsid w:val="744003C6"/>
    <w:rsid w:val="7440CFA6"/>
    <w:rsid w:val="7444BACF"/>
    <w:rsid w:val="74774472"/>
    <w:rsid w:val="74BBAF00"/>
    <w:rsid w:val="74D10D2F"/>
    <w:rsid w:val="7548C3BB"/>
    <w:rsid w:val="754CB667"/>
    <w:rsid w:val="757CC830"/>
    <w:rsid w:val="75DEC07B"/>
    <w:rsid w:val="75FF168D"/>
    <w:rsid w:val="7605B91F"/>
    <w:rsid w:val="76072CB3"/>
    <w:rsid w:val="7621D435"/>
    <w:rsid w:val="765B0865"/>
    <w:rsid w:val="769F1728"/>
    <w:rsid w:val="76B62938"/>
    <w:rsid w:val="7749B7A1"/>
    <w:rsid w:val="7783EBD6"/>
    <w:rsid w:val="77A57DC7"/>
    <w:rsid w:val="77B046EB"/>
    <w:rsid w:val="77D8C359"/>
    <w:rsid w:val="77EB82C6"/>
    <w:rsid w:val="77ECDF40"/>
    <w:rsid w:val="7846AB22"/>
    <w:rsid w:val="785EA88D"/>
    <w:rsid w:val="78710BB9"/>
    <w:rsid w:val="78B4CB64"/>
    <w:rsid w:val="78ECC395"/>
    <w:rsid w:val="79393416"/>
    <w:rsid w:val="798A8699"/>
    <w:rsid w:val="79B70EF8"/>
    <w:rsid w:val="79DFC783"/>
    <w:rsid w:val="79FB8501"/>
    <w:rsid w:val="7A03A6B6"/>
    <w:rsid w:val="7A0CF806"/>
    <w:rsid w:val="7A3F1E06"/>
    <w:rsid w:val="7A8621DD"/>
    <w:rsid w:val="7AB36709"/>
    <w:rsid w:val="7ADC025B"/>
    <w:rsid w:val="7AEB141E"/>
    <w:rsid w:val="7B128BBD"/>
    <w:rsid w:val="7B18A7A4"/>
    <w:rsid w:val="7B4F00EE"/>
    <w:rsid w:val="7B8AE9BE"/>
    <w:rsid w:val="7B9954A3"/>
    <w:rsid w:val="7BB51AB4"/>
    <w:rsid w:val="7BC5471B"/>
    <w:rsid w:val="7C76DE90"/>
    <w:rsid w:val="7C7E8BD2"/>
    <w:rsid w:val="7CD3D87A"/>
    <w:rsid w:val="7CDB1ED8"/>
    <w:rsid w:val="7CE08949"/>
    <w:rsid w:val="7CF89E97"/>
    <w:rsid w:val="7D32465C"/>
    <w:rsid w:val="7D453BAB"/>
    <w:rsid w:val="7D5540F0"/>
    <w:rsid w:val="7D7E8C54"/>
    <w:rsid w:val="7D9604F5"/>
    <w:rsid w:val="7D9F0D37"/>
    <w:rsid w:val="7E47857C"/>
    <w:rsid w:val="7E76782D"/>
    <w:rsid w:val="7E7AD1B6"/>
    <w:rsid w:val="7EBFB1DE"/>
    <w:rsid w:val="7EEB0A6A"/>
    <w:rsid w:val="7F3F6BBC"/>
    <w:rsid w:val="7FB837D0"/>
    <w:rsid w:val="7FDB5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3D2F5"/>
  <w15:chartTrackingRefBased/>
  <w15:docId w15:val="{C7C7415E-AC95-4F3D-8B9B-282749172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24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3A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170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10D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0D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50B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B50BB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3724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5139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A3A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7A3AF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A3AF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A3AF4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2170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C601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1117D3"/>
  </w:style>
  <w:style w:type="character" w:customStyle="1" w:styleId="eop">
    <w:name w:val="eop"/>
    <w:basedOn w:val="DefaultParagraphFont"/>
    <w:rsid w:val="001117D3"/>
  </w:style>
  <w:style w:type="table" w:styleId="TableGridLight">
    <w:name w:val="Grid Table Light"/>
    <w:basedOn w:val="TableNormal"/>
    <w:uiPriority w:val="40"/>
    <w:rsid w:val="001117D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aragraph">
    <w:name w:val="paragraph"/>
    <w:basedOn w:val="Normal"/>
    <w:rsid w:val="00E747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spellingerror">
    <w:name w:val="spellingerror"/>
    <w:basedOn w:val="DefaultParagraphFont"/>
    <w:rsid w:val="00E7473C"/>
  </w:style>
  <w:style w:type="paragraph" w:styleId="TOC2">
    <w:name w:val="toc 2"/>
    <w:basedOn w:val="Normal"/>
    <w:next w:val="Normal"/>
    <w:autoRedefine/>
    <w:uiPriority w:val="39"/>
    <w:unhideWhenUsed/>
    <w:rsid w:val="00D52CC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52CCF"/>
    <w:pPr>
      <w:spacing w:after="100"/>
      <w:ind w:left="440"/>
    </w:pPr>
  </w:style>
  <w:style w:type="character" w:styleId="SubtleEmphasis">
    <w:name w:val="Subtle Emphasis"/>
    <w:basedOn w:val="DefaultParagraphFont"/>
    <w:uiPriority w:val="19"/>
    <w:qFormat/>
    <w:rsid w:val="00B0493C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625D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DB3"/>
  </w:style>
  <w:style w:type="paragraph" w:styleId="Footer">
    <w:name w:val="footer"/>
    <w:basedOn w:val="Normal"/>
    <w:link w:val="FooterChar"/>
    <w:uiPriority w:val="99"/>
    <w:unhideWhenUsed/>
    <w:rsid w:val="00625D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D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665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804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4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760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06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90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04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22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17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73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072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42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931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02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63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651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61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76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263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29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56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751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396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80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13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1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17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71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00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145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999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9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08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25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40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57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353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340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671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30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58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579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82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368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448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0083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41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2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9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85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08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273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148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65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01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327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10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9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44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9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32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35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36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27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9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36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879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322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972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29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663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427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36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39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97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57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80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73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88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7425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824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353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72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7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8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749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843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23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23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207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667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863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16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30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06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32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24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60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54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93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797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75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793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77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74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91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541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7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545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49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32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5713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38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1983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08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423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17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335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53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2428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209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389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02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463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579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36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085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899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7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882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56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842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55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19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2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15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91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70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499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6528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29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199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481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21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734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178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955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814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90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8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231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38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79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380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23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74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996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85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098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952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5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98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473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3333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317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60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707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1207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29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52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47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77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772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244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06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241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804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455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862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29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240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375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6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5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11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4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24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9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4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91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445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55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691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540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64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59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08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000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944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235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97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632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2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94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52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006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9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5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85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84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628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5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89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727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17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298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476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61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0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5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32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7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50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339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63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2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9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09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12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23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6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6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4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3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7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9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5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26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221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7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225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4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10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6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7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89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0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14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6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82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21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04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87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6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37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7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64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44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3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22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63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93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79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5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6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36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3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3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29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18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09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2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5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12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72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87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39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1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964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86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322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445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14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9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065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06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70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29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55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64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62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63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12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086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47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036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52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96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7507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06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841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58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437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82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861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95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18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29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605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5222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6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025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2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63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623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63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30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77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645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354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03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1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20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47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10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03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89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05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918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7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9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20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487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437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91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723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35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580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396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10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561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166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787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815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727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056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874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19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00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08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61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8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423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409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09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99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9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290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53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96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534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972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33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4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95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640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18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184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048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451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29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98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003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89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52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018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12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667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31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856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51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10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297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BD8856B051E44FB0F8EF1CD6A2DFC7" ma:contentTypeVersion="7" ma:contentTypeDescription="Create a new document." ma:contentTypeScope="" ma:versionID="729b56bf0dff99139974627c495d9b53">
  <xsd:schema xmlns:xsd="http://www.w3.org/2001/XMLSchema" xmlns:xs="http://www.w3.org/2001/XMLSchema" xmlns:p="http://schemas.microsoft.com/office/2006/metadata/properties" xmlns:ns3="0353f06f-dffe-4787-8443-35278c039406" xmlns:ns4="43cc1ebc-bff1-40ed-ac16-1330636ef7a9" targetNamespace="http://schemas.microsoft.com/office/2006/metadata/properties" ma:root="true" ma:fieldsID="a1ec08bbc9370e93c291546fbca90bf1" ns3:_="" ns4:_="">
    <xsd:import namespace="0353f06f-dffe-4787-8443-35278c039406"/>
    <xsd:import namespace="43cc1ebc-bff1-40ed-ac16-1330636ef7a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53f06f-dffe-4787-8443-35278c0394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cc1ebc-bff1-40ed-ac16-1330636ef7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FD56D2-194A-4A8C-825A-70DB953622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53f06f-dffe-4787-8443-35278c039406"/>
    <ds:schemaRef ds:uri="43cc1ebc-bff1-40ed-ac16-1330636ef7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2D33DF-07F5-4B6C-AB91-B7298CF802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BDF11C-C4AD-498E-A415-B790DEA8C86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28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Jade</dc:creator>
  <cp:keywords/>
  <dc:description/>
  <cp:lastModifiedBy>Wu, Zejian</cp:lastModifiedBy>
  <cp:revision>2</cp:revision>
  <dcterms:created xsi:type="dcterms:W3CDTF">2020-09-20T22:07:00Z</dcterms:created>
  <dcterms:modified xsi:type="dcterms:W3CDTF">2020-09-20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BD8856B051E44FB0F8EF1CD6A2DFC7</vt:lpwstr>
  </property>
</Properties>
</file>